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5DAC58" w14:textId="2AA62FD8" w:rsidR="000B45D8" w:rsidRPr="000B45D8" w:rsidRDefault="000B45D8" w:rsidP="001352F9">
      <w:pPr>
        <w:rPr>
          <w:rFonts w:ascii="Arial" w:hAnsi="Arial" w:cs="Arial"/>
          <w:b/>
          <w:color w:val="222222"/>
          <w:shd w:val="clear" w:color="auto" w:fill="FFFFFF"/>
        </w:rPr>
      </w:pPr>
      <w:bookmarkStart w:id="0" w:name="_GoBack"/>
      <w:bookmarkEnd w:id="0"/>
      <w:r>
        <w:rPr>
          <w:rFonts w:ascii="Arial" w:hAnsi="Arial" w:cs="Arial"/>
          <w:color w:val="222222"/>
          <w:shd w:val="clear" w:color="auto" w:fill="FFFFFF"/>
        </w:rPr>
        <w:t xml:space="preserve">                                             </w:t>
      </w:r>
      <w:r w:rsidRPr="000B45D8">
        <w:rPr>
          <w:rFonts w:ascii="Arial" w:hAnsi="Arial" w:cs="Arial"/>
          <w:b/>
          <w:color w:val="222222"/>
          <w:shd w:val="clear" w:color="auto" w:fill="FFFFFF"/>
        </w:rPr>
        <w:t>MANUAL TESTING</w:t>
      </w:r>
    </w:p>
    <w:p w14:paraId="7A5C2498" w14:textId="320698D0" w:rsidR="001352F9" w:rsidRPr="004E315C" w:rsidRDefault="000B45D8" w:rsidP="001352F9">
      <w:pPr>
        <w:rPr>
          <w:rFonts w:ascii="Arial" w:hAnsi="Arial" w:cs="Arial"/>
          <w:color w:val="222222"/>
          <w:shd w:val="clear" w:color="auto" w:fill="FFFFFF"/>
        </w:rPr>
      </w:pPr>
      <w:r>
        <w:rPr>
          <w:rFonts w:ascii="Arial" w:hAnsi="Arial" w:cs="Arial"/>
          <w:color w:val="222222"/>
          <w:shd w:val="clear" w:color="auto" w:fill="FFFFFF"/>
        </w:rPr>
        <w:t xml:space="preserve">1. </w:t>
      </w:r>
      <w:r w:rsidR="001352F9" w:rsidRPr="004E315C">
        <w:rPr>
          <w:rFonts w:ascii="Arial" w:hAnsi="Arial" w:cs="Arial"/>
          <w:color w:val="222222"/>
          <w:shd w:val="clear" w:color="auto" w:fill="FFFFFF"/>
        </w:rPr>
        <w:t>what is waterfal in SDLC?</w:t>
      </w:r>
    </w:p>
    <w:p w14:paraId="3BF4E084"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 xml:space="preserve">The Waterfall approach, the whole process of software development is divided into separate phases like </w:t>
      </w:r>
    </w:p>
    <w:p w14:paraId="3C560730"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1.Requirement gathering and analysis</w:t>
      </w:r>
    </w:p>
    <w:p w14:paraId="4B5E911B"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2.system design</w:t>
      </w:r>
    </w:p>
    <w:p w14:paraId="05F19C64"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3. implementation</w:t>
      </w:r>
    </w:p>
    <w:p w14:paraId="21096B2B"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4. Integration and testing</w:t>
      </w:r>
    </w:p>
    <w:p w14:paraId="01610500"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5. Deployment of system</w:t>
      </w:r>
    </w:p>
    <w:p w14:paraId="02098335" w14:textId="77777777" w:rsidR="001352F9" w:rsidRPr="004E315C" w:rsidRDefault="001352F9" w:rsidP="001352F9">
      <w:pPr>
        <w:rPr>
          <w:rFonts w:ascii="Arial" w:hAnsi="Arial" w:cs="Arial"/>
          <w:color w:val="000000"/>
          <w:shd w:val="clear" w:color="auto" w:fill="FFFFFF"/>
        </w:rPr>
      </w:pPr>
      <w:r w:rsidRPr="004E315C">
        <w:rPr>
          <w:rFonts w:ascii="Arial" w:hAnsi="Arial" w:cs="Arial"/>
          <w:color w:val="000000"/>
          <w:shd w:val="clear" w:color="auto" w:fill="FFFFFF"/>
        </w:rPr>
        <w:t>6. Maintenance</w:t>
      </w:r>
    </w:p>
    <w:p w14:paraId="41FB3031"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000000"/>
          <w:shd w:val="clear" w:color="auto" w:fill="FFFFFF"/>
        </w:rPr>
        <w:t xml:space="preserve">2.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the process in *agile *model?</w:t>
      </w:r>
    </w:p>
    <w:p w14:paraId="5C74A605"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Agile methodology deals with different phases like requirements, design, implementation, verification and maintenance.</w:t>
      </w:r>
    </w:p>
    <w:p w14:paraId="0211F3B9"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3. what</w:t>
      </w:r>
      <w:r w:rsidRPr="004E315C">
        <w:rPr>
          <w:rFonts w:ascii="Arial" w:hAnsi="Arial" w:cs="Arial"/>
          <w:color w:val="222222"/>
        </w:rPr>
        <w:t xml:space="preserve"> </w:t>
      </w:r>
      <w:r w:rsidRPr="004E315C">
        <w:rPr>
          <w:rFonts w:ascii="Arial" w:hAnsi="Arial" w:cs="Arial"/>
          <w:color w:val="222222"/>
          <w:shd w:val="clear" w:color="auto" w:fill="FFFFFF"/>
        </w:rPr>
        <w:t>is scrum methodology?</w:t>
      </w:r>
    </w:p>
    <w:p w14:paraId="05BFB4E3"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222222"/>
          <w:shd w:val="clear" w:color="auto" w:fill="FFFFFF"/>
        </w:rPr>
        <w:t xml:space="preserve">Scrum is the subset of agile. Scrum was formalized for software development projects. </w:t>
      </w:r>
      <w:r w:rsidRPr="004E315C">
        <w:rPr>
          <w:rFonts w:ascii="Arial" w:hAnsi="Arial" w:cs="Arial"/>
          <w:color w:val="333333"/>
          <w:shd w:val="clear" w:color="auto" w:fill="FFFFFF"/>
        </w:rPr>
        <w:t>A</w:t>
      </w:r>
      <w:r w:rsidRPr="004E315C">
        <w:rPr>
          <w:rStyle w:val="apple-converted-space"/>
          <w:rFonts w:ascii="Arial" w:hAnsi="Arial" w:cs="Arial"/>
          <w:color w:val="333333"/>
          <w:shd w:val="clear" w:color="auto" w:fill="FFFFFF"/>
        </w:rPr>
        <w:t> </w:t>
      </w:r>
      <w:hyperlink r:id="rId6" w:history="1">
        <w:r w:rsidRPr="004E315C">
          <w:rPr>
            <w:rStyle w:val="Hyperlink"/>
            <w:rFonts w:ascii="Arial" w:hAnsi="Arial" w:cs="Arial"/>
            <w:color w:val="00142E"/>
            <w:shd w:val="clear" w:color="auto" w:fill="FFFFFF"/>
          </w:rPr>
          <w:t>Scrum process</w:t>
        </w:r>
      </w:hyperlink>
      <w:r w:rsidRPr="004E315C">
        <w:rPr>
          <w:rStyle w:val="apple-converted-space"/>
          <w:rFonts w:ascii="Arial" w:hAnsi="Arial" w:cs="Arial"/>
          <w:color w:val="333333"/>
          <w:shd w:val="clear" w:color="auto" w:fill="FFFFFF"/>
        </w:rPr>
        <w:t> </w:t>
      </w:r>
      <w:r w:rsidRPr="004E315C">
        <w:rPr>
          <w:rFonts w:ascii="Arial" w:hAnsi="Arial" w:cs="Arial"/>
          <w:color w:val="333333"/>
          <w:shd w:val="clear" w:color="auto" w:fill="FFFFFF"/>
        </w:rPr>
        <w:t xml:space="preserve">is distinguished from other agile processes by specific concepts and practices, divided into the three categories of Roles, Artifacts, and Time Boxes. </w:t>
      </w:r>
    </w:p>
    <w:p w14:paraId="268B102E"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333333"/>
          <w:shd w:val="clear" w:color="auto" w:fill="FFFFFF"/>
        </w:rPr>
        <w:t xml:space="preserve">4.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daily standup meeting and what we discuss?</w:t>
      </w:r>
    </w:p>
    <w:p w14:paraId="3FF88985" w14:textId="77777777" w:rsidR="001352F9" w:rsidRPr="004E315C" w:rsidRDefault="001352F9" w:rsidP="001352F9">
      <w:pPr>
        <w:rPr>
          <w:rFonts w:ascii="Arial" w:hAnsi="Arial" w:cs="Arial"/>
        </w:rPr>
      </w:pPr>
      <w:r w:rsidRPr="004E315C">
        <w:rPr>
          <w:rFonts w:ascii="Arial" w:hAnsi="Arial" w:cs="Arial"/>
        </w:rPr>
        <w:t>Daily standup meeting is the short organizational meeting which will be held each day.  The meeting will be for five to ten minutes.  Sometimes called as stand-up or a daily scrum meeting.</w:t>
      </w:r>
    </w:p>
    <w:p w14:paraId="3CC09596" w14:textId="77777777" w:rsidR="001352F9" w:rsidRPr="004E315C" w:rsidRDefault="001352F9" w:rsidP="001352F9">
      <w:pPr>
        <w:rPr>
          <w:rFonts w:ascii="Arial" w:hAnsi="Arial" w:cs="Arial"/>
          <w:color w:val="222222"/>
          <w:shd w:val="clear" w:color="auto" w:fill="FFFFFF"/>
        </w:rPr>
      </w:pPr>
      <w:r w:rsidRPr="004E315C">
        <w:rPr>
          <w:rFonts w:ascii="Arial" w:hAnsi="Arial" w:cs="Arial"/>
        </w:rPr>
        <w:t xml:space="preserve">5.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 xml:space="preserve">is user story/feature/sprint back log items and tasks in user story? </w:t>
      </w:r>
    </w:p>
    <w:p w14:paraId="43376A9E" w14:textId="77777777" w:rsidR="001352F9" w:rsidRPr="004E315C" w:rsidRDefault="001352F9" w:rsidP="001352F9">
      <w:pPr>
        <w:rPr>
          <w:rFonts w:ascii="Arial" w:hAnsi="Arial" w:cs="Arial"/>
        </w:rPr>
      </w:pPr>
      <w:r w:rsidRPr="004E315C">
        <w:rPr>
          <w:rFonts w:ascii="Arial" w:hAnsi="Arial" w:cs="Arial"/>
        </w:rPr>
        <w:t xml:space="preserve">      </w:t>
      </w:r>
      <w:hyperlink r:id="rId7" w:history="1">
        <w:r w:rsidRPr="004E315C">
          <w:rPr>
            <w:rStyle w:val="Hyperlink"/>
            <w:rFonts w:ascii="Arial" w:hAnsi="Arial" w:cs="Arial"/>
          </w:rPr>
          <w:t>https://www.mountaingoatsoftware.com/blog/the-difference-between-a-story-and-a-task</w:t>
        </w:r>
      </w:hyperlink>
    </w:p>
    <w:p w14:paraId="4002020B" w14:textId="77777777" w:rsidR="001352F9" w:rsidRPr="004E315C" w:rsidRDefault="001352F9" w:rsidP="001352F9">
      <w:pPr>
        <w:rPr>
          <w:rFonts w:ascii="Arial" w:hAnsi="Arial" w:cs="Arial"/>
        </w:rPr>
      </w:pPr>
      <w:r w:rsidRPr="004E315C">
        <w:rPr>
          <w:rFonts w:ascii="Arial" w:hAnsi="Arial" w:cs="Arial"/>
        </w:rPr>
        <w:t xml:space="preserve">6.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sprint planning and spring retro</w:t>
      </w:r>
      <w:r w:rsidRPr="004E315C">
        <w:rPr>
          <w:rFonts w:ascii="Arial" w:hAnsi="Arial" w:cs="Arial"/>
        </w:rPr>
        <w:t>?</w:t>
      </w:r>
    </w:p>
    <w:p w14:paraId="28154740" w14:textId="77777777" w:rsidR="001352F9" w:rsidRPr="004E315C" w:rsidRDefault="001352F9" w:rsidP="001352F9">
      <w:pPr>
        <w:rPr>
          <w:rFonts w:ascii="Arial" w:hAnsi="Arial" w:cs="Arial"/>
        </w:rPr>
      </w:pPr>
      <w:r w:rsidRPr="004E315C">
        <w:rPr>
          <w:rFonts w:ascii="Arial" w:hAnsi="Arial" w:cs="Arial"/>
        </w:rPr>
        <w:t>Sprint planning is a meeting</w:t>
      </w:r>
    </w:p>
    <w:p w14:paraId="535B2144" w14:textId="77777777" w:rsidR="001352F9" w:rsidRPr="004E315C" w:rsidRDefault="00B1427E" w:rsidP="001352F9">
      <w:pPr>
        <w:rPr>
          <w:rFonts w:ascii="Arial" w:hAnsi="Arial" w:cs="Arial"/>
        </w:rPr>
      </w:pPr>
      <w:hyperlink r:id="rId8" w:history="1">
        <w:r w:rsidR="001352F9" w:rsidRPr="004E315C">
          <w:rPr>
            <w:rStyle w:val="Hyperlink"/>
            <w:rFonts w:ascii="Arial" w:hAnsi="Arial" w:cs="Arial"/>
          </w:rPr>
          <w:t>http://istqbexamcertification.com/what-is-sprint-planning-in-agile-project-management/</w:t>
        </w:r>
      </w:hyperlink>
    </w:p>
    <w:p w14:paraId="6A17FE53" w14:textId="77777777" w:rsidR="001352F9" w:rsidRPr="004E315C" w:rsidRDefault="001352F9" w:rsidP="001352F9">
      <w:pPr>
        <w:rPr>
          <w:rFonts w:ascii="Arial" w:hAnsi="Arial" w:cs="Arial"/>
        </w:rPr>
      </w:pPr>
      <w:r w:rsidRPr="004E315C">
        <w:rPr>
          <w:rFonts w:ascii="Arial" w:hAnsi="Arial" w:cs="Arial"/>
        </w:rPr>
        <w:t>Spring retro means feedback about that meeting.</w:t>
      </w:r>
    </w:p>
    <w:p w14:paraId="3584A113" w14:textId="77777777" w:rsidR="001352F9" w:rsidRPr="004E315C" w:rsidRDefault="001352F9" w:rsidP="001352F9">
      <w:pPr>
        <w:rPr>
          <w:rFonts w:ascii="Arial" w:hAnsi="Arial" w:cs="Arial"/>
          <w:color w:val="222222"/>
          <w:shd w:val="clear" w:color="auto" w:fill="FFFFFF"/>
        </w:rPr>
      </w:pPr>
      <w:r w:rsidRPr="004E315C">
        <w:rPr>
          <w:rFonts w:ascii="Arial" w:hAnsi="Arial" w:cs="Arial"/>
        </w:rPr>
        <w:t xml:space="preserve">7. </w:t>
      </w:r>
      <w:r w:rsidRPr="004E315C">
        <w:rPr>
          <w:rFonts w:ascii="Arial" w:hAnsi="Arial" w:cs="Arial"/>
          <w:color w:val="222222"/>
          <w:shd w:val="clear" w:color="auto" w:fill="FFFFFF"/>
        </w:rPr>
        <w:t>What</w:t>
      </w:r>
      <w:r w:rsidRPr="004E315C">
        <w:rPr>
          <w:rFonts w:ascii="Arial" w:hAnsi="Arial" w:cs="Arial"/>
          <w:color w:val="222222"/>
        </w:rPr>
        <w:t xml:space="preserve"> </w:t>
      </w:r>
      <w:r w:rsidRPr="004E315C">
        <w:rPr>
          <w:rFonts w:ascii="Arial" w:hAnsi="Arial" w:cs="Arial"/>
          <w:color w:val="222222"/>
          <w:shd w:val="clear" w:color="auto" w:fill="FFFFFF"/>
        </w:rPr>
        <w:t>is burndown chart and velocity?</w:t>
      </w:r>
    </w:p>
    <w:p w14:paraId="3C243776"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333333"/>
          <w:shd w:val="clear" w:color="auto" w:fill="FFFFFF"/>
        </w:rPr>
        <w:t>The burndown is a chart that shows how quickly you and your team are burning through your customer’s user stories. It shows the total effort against the amount of work we deliver each iteration.</w:t>
      </w:r>
    </w:p>
    <w:p w14:paraId="54707060" w14:textId="77777777" w:rsidR="001352F9" w:rsidRPr="004E315C" w:rsidRDefault="00B1427E" w:rsidP="001352F9">
      <w:pPr>
        <w:rPr>
          <w:rFonts w:ascii="Arial" w:hAnsi="Arial" w:cs="Arial"/>
          <w:color w:val="333333"/>
          <w:shd w:val="clear" w:color="auto" w:fill="FFFFFF"/>
        </w:rPr>
      </w:pPr>
      <w:hyperlink r:id="rId9" w:history="1">
        <w:r w:rsidR="001352F9" w:rsidRPr="004E315C">
          <w:rPr>
            <w:rStyle w:val="Hyperlink"/>
            <w:rFonts w:ascii="Arial" w:hAnsi="Arial" w:cs="Arial"/>
            <w:shd w:val="clear" w:color="auto" w:fill="FFFFFF"/>
          </w:rPr>
          <w:t>http://www.agilenutshell.com/burndown</w:t>
        </w:r>
      </w:hyperlink>
    </w:p>
    <w:p w14:paraId="7893E9CA" w14:textId="77777777" w:rsidR="001352F9" w:rsidRPr="004E315C" w:rsidRDefault="001352F9" w:rsidP="001352F9">
      <w:pPr>
        <w:rPr>
          <w:rFonts w:ascii="Arial" w:hAnsi="Arial" w:cs="Arial"/>
          <w:color w:val="333333"/>
          <w:shd w:val="clear" w:color="auto" w:fill="FFFFFF"/>
        </w:rPr>
      </w:pPr>
      <w:r w:rsidRPr="004E315C">
        <w:rPr>
          <w:rFonts w:ascii="Arial" w:hAnsi="Arial" w:cs="Arial"/>
          <w:color w:val="333333"/>
          <w:shd w:val="clear" w:color="auto" w:fill="FFFFFF"/>
        </w:rPr>
        <w:t>Velocity means the rate of progress of the scrum team.</w:t>
      </w:r>
    </w:p>
    <w:p w14:paraId="5D7CDF32"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333333"/>
          <w:shd w:val="clear" w:color="auto" w:fill="FFFFFF"/>
        </w:rPr>
        <w:lastRenderedPageBreak/>
        <w:t xml:space="preserve">8. What </w:t>
      </w:r>
      <w:r w:rsidRPr="004E315C">
        <w:rPr>
          <w:rFonts w:ascii="Arial" w:hAnsi="Arial" w:cs="Arial"/>
          <w:color w:val="222222"/>
          <w:shd w:val="clear" w:color="auto" w:fill="FFFFFF"/>
        </w:rPr>
        <w:t>is product backlog item and sprint backlog items?</w:t>
      </w:r>
    </w:p>
    <w:p w14:paraId="1A8B61E6" w14:textId="77777777" w:rsidR="001352F9" w:rsidRPr="004E315C" w:rsidRDefault="00B1427E" w:rsidP="001352F9">
      <w:pPr>
        <w:rPr>
          <w:rFonts w:ascii="Arial" w:hAnsi="Arial" w:cs="Arial"/>
          <w:color w:val="222222"/>
          <w:shd w:val="clear" w:color="auto" w:fill="FFFFFF"/>
        </w:rPr>
      </w:pPr>
      <w:hyperlink r:id="rId10" w:history="1">
        <w:r w:rsidR="001352F9" w:rsidRPr="004E315C">
          <w:rPr>
            <w:rStyle w:val="Hyperlink"/>
            <w:rFonts w:ascii="Arial" w:hAnsi="Arial" w:cs="Arial"/>
            <w:shd w:val="clear" w:color="auto" w:fill="FFFFFF"/>
          </w:rPr>
          <w:t>http://mplaza.pm/difference-between-product-backlog-and-sprint-backlog/</w:t>
        </w:r>
      </w:hyperlink>
    </w:p>
    <w:p w14:paraId="70377B22" w14:textId="77777777" w:rsidR="001352F9" w:rsidRPr="004E315C" w:rsidRDefault="001352F9" w:rsidP="001352F9">
      <w:pPr>
        <w:rPr>
          <w:rFonts w:ascii="Arial" w:hAnsi="Arial" w:cs="Arial"/>
          <w:color w:val="222222"/>
          <w:shd w:val="clear" w:color="auto" w:fill="FFFFFF"/>
        </w:rPr>
      </w:pPr>
      <w:r w:rsidRPr="004E315C">
        <w:rPr>
          <w:rFonts w:ascii="Arial" w:hAnsi="Arial" w:cs="Arial"/>
          <w:color w:val="222222"/>
          <w:shd w:val="clear" w:color="auto" w:fill="FFFFFF"/>
        </w:rPr>
        <w:t>9. what</w:t>
      </w:r>
      <w:r w:rsidRPr="004E315C">
        <w:rPr>
          <w:rFonts w:ascii="Arial" w:hAnsi="Arial" w:cs="Arial"/>
          <w:color w:val="222222"/>
        </w:rPr>
        <w:t xml:space="preserve"> </w:t>
      </w:r>
      <w:r w:rsidRPr="004E315C">
        <w:rPr>
          <w:rFonts w:ascii="Arial" w:hAnsi="Arial" w:cs="Arial"/>
          <w:color w:val="222222"/>
          <w:shd w:val="clear" w:color="auto" w:fill="FFFFFF"/>
        </w:rPr>
        <w:t>is user acceptance criteria test cases?</w:t>
      </w:r>
    </w:p>
    <w:p w14:paraId="1B7BCB9A" w14:textId="77777777" w:rsidR="001352F9" w:rsidRPr="004E315C" w:rsidRDefault="001352F9" w:rsidP="001352F9">
      <w:pPr>
        <w:shd w:val="clear" w:color="auto" w:fill="FFFFFF"/>
        <w:spacing w:after="225" w:line="240" w:lineRule="auto"/>
        <w:rPr>
          <w:rFonts w:ascii="Arial" w:eastAsia="Times New Roman" w:hAnsi="Arial" w:cs="Arial"/>
          <w:color w:val="343434"/>
        </w:rPr>
      </w:pPr>
      <w:r w:rsidRPr="004E315C">
        <w:rPr>
          <w:rFonts w:ascii="Arial" w:eastAsia="Times New Roman" w:hAnsi="Arial" w:cs="Arial"/>
          <w:color w:val="343434"/>
        </w:rPr>
        <w:t>User acceptance is a type of testing performed by the Client to certify the system with respect to the requirements that was agreed upon. This testing happens in the final phase of testing before moving the software application to Market or Production environment.</w:t>
      </w:r>
    </w:p>
    <w:p w14:paraId="773E9D59" w14:textId="77777777" w:rsidR="001352F9" w:rsidRPr="004E315C" w:rsidRDefault="001352F9" w:rsidP="001352F9">
      <w:pPr>
        <w:shd w:val="clear" w:color="auto" w:fill="FFFFFF"/>
        <w:spacing w:after="225" w:line="240" w:lineRule="auto"/>
        <w:rPr>
          <w:rFonts w:ascii="Arial" w:hAnsi="Arial" w:cs="Arial"/>
          <w:color w:val="222222"/>
          <w:shd w:val="clear" w:color="auto" w:fill="FFFFFF"/>
        </w:rPr>
      </w:pPr>
      <w:r w:rsidRPr="004E315C">
        <w:rPr>
          <w:rFonts w:ascii="Arial" w:hAnsi="Arial" w:cs="Arial"/>
          <w:color w:val="222222"/>
          <w:shd w:val="clear" w:color="auto" w:fill="FFFFFF"/>
        </w:rPr>
        <w:t>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riteri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by which the software is considered to be “working” needs to be assembled. These are likely to be collated from the system requirements, and</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serstories. Next, a set of</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AT test case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must be created. Centric defines 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UAT test 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s: ... Each</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overs a specific usage scenario of the software.</w:t>
      </w:r>
    </w:p>
    <w:p w14:paraId="38274755" w14:textId="77777777" w:rsidR="001352F9" w:rsidRPr="004E315C" w:rsidRDefault="001352F9" w:rsidP="001352F9">
      <w:pPr>
        <w:shd w:val="clear" w:color="auto" w:fill="FFFFFF"/>
        <w:spacing w:after="225" w:line="240" w:lineRule="auto"/>
        <w:rPr>
          <w:rFonts w:ascii="Arial" w:hAnsi="Arial" w:cs="Arial"/>
          <w:color w:val="222222"/>
          <w:shd w:val="clear" w:color="auto" w:fill="FFFFFF"/>
        </w:rPr>
      </w:pPr>
      <w:r w:rsidRPr="004E315C">
        <w:rPr>
          <w:rFonts w:ascii="Arial" w:hAnsi="Arial" w:cs="Arial"/>
          <w:color w:val="222222"/>
          <w:shd w:val="clear" w:color="auto" w:fill="FFFFFF"/>
        </w:rPr>
        <w:t>10. what</w:t>
      </w:r>
      <w:r w:rsidRPr="004E315C">
        <w:rPr>
          <w:rFonts w:ascii="Arial" w:hAnsi="Arial" w:cs="Arial"/>
          <w:color w:val="222222"/>
        </w:rPr>
        <w:t xml:space="preserve"> </w:t>
      </w:r>
      <w:r w:rsidRPr="004E315C">
        <w:rPr>
          <w:rFonts w:ascii="Arial" w:hAnsi="Arial" w:cs="Arial"/>
          <w:color w:val="222222"/>
          <w:shd w:val="clear" w:color="auto" w:fill="FFFFFF"/>
        </w:rPr>
        <w:t>is v model?</w:t>
      </w:r>
    </w:p>
    <w:p w14:paraId="55E86636" w14:textId="77777777" w:rsidR="001352F9" w:rsidRPr="004E315C" w:rsidRDefault="001352F9" w:rsidP="001352F9">
      <w:pPr>
        <w:shd w:val="clear" w:color="auto" w:fill="FFFFFF"/>
        <w:spacing w:after="225" w:line="240" w:lineRule="auto"/>
        <w:rPr>
          <w:rFonts w:ascii="Arial" w:eastAsia="Times New Roman" w:hAnsi="Arial" w:cs="Arial"/>
          <w:color w:val="343434"/>
        </w:rPr>
      </w:pPr>
      <w:r w:rsidRPr="004E315C">
        <w:rPr>
          <w:rFonts w:ascii="Arial" w:hAnsi="Arial" w:cs="Arial"/>
          <w:color w:val="222222"/>
          <w:shd w:val="clear" w:color="auto" w:fill="FFFFFF"/>
        </w:rPr>
        <w:t xml:space="preserve">V- model is the SDLC model where execution will take place in a sequential manner in V- shape. It is also called as verification and validation model. It is the extension of the waterfall model. </w:t>
      </w:r>
    </w:p>
    <w:p w14:paraId="4FA619C1" w14:textId="77777777" w:rsidR="001352F9" w:rsidRPr="004E315C" w:rsidRDefault="001352F9" w:rsidP="001352F9">
      <w:pPr>
        <w:rPr>
          <w:rFonts w:ascii="Arial" w:hAnsi="Arial" w:cs="Arial"/>
          <w:color w:val="000000"/>
        </w:rPr>
      </w:pPr>
      <w:r w:rsidRPr="00D711C8">
        <w:rPr>
          <w:rFonts w:ascii="Arial" w:hAnsi="Arial" w:cs="Arial"/>
          <w:color w:val="000000"/>
        </w:rPr>
        <w:t>what is STLC?</w:t>
      </w:r>
    </w:p>
    <w:p w14:paraId="3236EFC9" w14:textId="77777777" w:rsidR="001352F9" w:rsidRPr="004E315C" w:rsidRDefault="001352F9" w:rsidP="001352F9">
      <w:pPr>
        <w:rPr>
          <w:rStyle w:val="apple-converted-space"/>
          <w:rFonts w:ascii="Arial" w:hAnsi="Arial" w:cs="Arial"/>
          <w:color w:val="343434"/>
          <w:shd w:val="clear" w:color="auto" w:fill="FFFFFF"/>
        </w:rPr>
      </w:pPr>
      <w:r w:rsidRPr="004E315C">
        <w:rPr>
          <w:rFonts w:ascii="Arial" w:hAnsi="Arial" w:cs="Arial"/>
        </w:rPr>
        <w:t xml:space="preserve">Ans: STLC: Software Test Life Cycle. </w:t>
      </w:r>
      <w:r w:rsidRPr="004E315C">
        <w:rPr>
          <w:rFonts w:ascii="Arial" w:eastAsia="Times New Roman" w:hAnsi="Arial" w:cs="Arial"/>
          <w:color w:val="343434"/>
          <w:shd w:val="clear" w:color="auto" w:fill="FFFFFF"/>
        </w:rPr>
        <w:t>It consists of series of activities carried out methodologically to help certify your software product.</w:t>
      </w:r>
      <w:r w:rsidRPr="004E315C">
        <w:rPr>
          <w:rStyle w:val="apple-converted-space"/>
          <w:rFonts w:ascii="Arial" w:eastAsia="Times New Roman" w:hAnsi="Arial" w:cs="Arial"/>
          <w:color w:val="343434"/>
          <w:shd w:val="clear" w:color="auto" w:fill="FFFFFF"/>
        </w:rPr>
        <w:t> </w:t>
      </w:r>
    </w:p>
    <w:p w14:paraId="0099B05D" w14:textId="77777777" w:rsidR="001352F9" w:rsidRPr="004E315C" w:rsidRDefault="001352F9" w:rsidP="001352F9">
      <w:pPr>
        <w:rPr>
          <w:rFonts w:ascii="Arial" w:eastAsia="Times New Roman" w:hAnsi="Arial" w:cs="Arial"/>
        </w:rPr>
      </w:pPr>
      <w:r w:rsidRPr="004E315C">
        <w:rPr>
          <w:rFonts w:ascii="Arial" w:eastAsia="Times New Roman" w:hAnsi="Arial" w:cs="Arial"/>
          <w:noProof/>
        </w:rPr>
        <w:drawing>
          <wp:inline distT="0" distB="0" distL="0" distR="0" wp14:anchorId="42B48067" wp14:editId="21AECD61">
            <wp:extent cx="5943600" cy="2646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46045"/>
                    </a:xfrm>
                    <a:prstGeom prst="rect">
                      <a:avLst/>
                    </a:prstGeom>
                  </pic:spPr>
                </pic:pic>
              </a:graphicData>
            </a:graphic>
          </wp:inline>
        </w:drawing>
      </w:r>
    </w:p>
    <w:p w14:paraId="230F980F" w14:textId="77777777" w:rsidR="001352F9" w:rsidRPr="00D711C8" w:rsidRDefault="001352F9" w:rsidP="001352F9">
      <w:pPr>
        <w:rPr>
          <w:rFonts w:ascii="Arial" w:hAnsi="Arial" w:cs="Arial"/>
        </w:rPr>
      </w:pPr>
    </w:p>
    <w:p w14:paraId="28493ABD" w14:textId="77777777" w:rsidR="001352F9" w:rsidRPr="00D711C8" w:rsidRDefault="001352F9" w:rsidP="001352F9">
      <w:pPr>
        <w:rPr>
          <w:rFonts w:ascii="Arial" w:eastAsia="Times New Roman" w:hAnsi="Arial" w:cs="Arial"/>
        </w:rPr>
      </w:pPr>
    </w:p>
    <w:p w14:paraId="1C5F27FC" w14:textId="77777777" w:rsidR="001352F9" w:rsidRPr="004E315C" w:rsidRDefault="001352F9" w:rsidP="001352F9">
      <w:pPr>
        <w:rPr>
          <w:rFonts w:ascii="Arial" w:hAnsi="Arial" w:cs="Arial"/>
          <w:color w:val="000000"/>
        </w:rPr>
      </w:pPr>
      <w:r w:rsidRPr="00D711C8">
        <w:rPr>
          <w:rFonts w:ascii="Arial" w:hAnsi="Arial" w:cs="Arial"/>
          <w:color w:val="000000"/>
        </w:rPr>
        <w:t>what is defect?</w:t>
      </w:r>
    </w:p>
    <w:p w14:paraId="098DBD0A" w14:textId="77777777" w:rsidR="001352F9" w:rsidRPr="004E315C" w:rsidRDefault="001352F9" w:rsidP="001352F9">
      <w:pPr>
        <w:spacing w:before="100" w:beforeAutospacing="1" w:after="100" w:afterAutospacing="1"/>
        <w:rPr>
          <w:rFonts w:ascii="Arial" w:hAnsi="Arial" w:cs="Arial"/>
          <w:color w:val="000000"/>
        </w:rPr>
      </w:pPr>
      <w:r w:rsidRPr="004E315C">
        <w:rPr>
          <w:rFonts w:ascii="Arial" w:hAnsi="Arial" w:cs="Arial"/>
          <w:color w:val="000000"/>
        </w:rPr>
        <w:t xml:space="preserve">Ans: </w:t>
      </w:r>
      <w:r w:rsidRPr="004E315C">
        <w:rPr>
          <w:rFonts w:ascii="Arial" w:eastAsia="Times New Roman" w:hAnsi="Arial" w:cs="Arial"/>
          <w:color w:val="333333"/>
        </w:rPr>
        <w:t>A defect is an error or a bug, in the application which is created. A programmer while designing and building the software can make mistakes or error. These mistakes or errors mean that there are flaws in the software. These are called defects.</w:t>
      </w:r>
    </w:p>
    <w:p w14:paraId="1D99D33B" w14:textId="77777777" w:rsidR="001352F9" w:rsidRPr="004E315C" w:rsidRDefault="001352F9" w:rsidP="001352F9">
      <w:pPr>
        <w:spacing w:before="100" w:beforeAutospacing="1" w:after="100" w:afterAutospacing="1"/>
        <w:rPr>
          <w:rFonts w:ascii="Arial" w:eastAsia="Times New Roman" w:hAnsi="Arial" w:cs="Arial"/>
          <w:color w:val="333333"/>
        </w:rPr>
      </w:pPr>
      <w:r w:rsidRPr="004E315C">
        <w:rPr>
          <w:rFonts w:ascii="Arial" w:eastAsia="Times New Roman" w:hAnsi="Arial" w:cs="Arial"/>
          <w:color w:val="333333"/>
        </w:rPr>
        <w:lastRenderedPageBreak/>
        <w:t>When actual result deviates from the expected result while testing a software application or product then it results into a defect. Hence, any deviation from the specification mentioned in the product functional specification document is a defect. In different organizations it’s called differently like bug, issue, incidents or problem.</w:t>
      </w:r>
    </w:p>
    <w:p w14:paraId="31494F2C" w14:textId="77777777" w:rsidR="001352F9" w:rsidRPr="00D711C8" w:rsidRDefault="001352F9" w:rsidP="001352F9">
      <w:pPr>
        <w:spacing w:before="100" w:beforeAutospacing="1" w:after="100" w:afterAutospacing="1"/>
        <w:rPr>
          <w:rFonts w:ascii="Arial" w:eastAsia="Times New Roman" w:hAnsi="Arial" w:cs="Arial"/>
          <w:color w:val="333333"/>
        </w:rPr>
      </w:pPr>
      <w:r w:rsidRPr="004E315C">
        <w:rPr>
          <w:rFonts w:ascii="Arial" w:eastAsia="Times New Roman" w:hAnsi="Arial" w:cs="Arial"/>
          <w:color w:val="333333"/>
        </w:rPr>
        <w:t>When the result of the software application or product does not meet with the end user expectations or the software requirements then it results into a Bug or Defect. These defects or bugs occur because of an error in logic or in coding which results into the</w:t>
      </w:r>
      <w:r w:rsidRPr="004E315C">
        <w:rPr>
          <w:rStyle w:val="apple-converted-space"/>
          <w:rFonts w:ascii="Arial" w:eastAsia="Times New Roman" w:hAnsi="Arial" w:cs="Arial"/>
          <w:color w:val="333333"/>
        </w:rPr>
        <w:t> </w:t>
      </w:r>
      <w:hyperlink r:id="rId12" w:history="1">
        <w:r w:rsidRPr="004E315C">
          <w:rPr>
            <w:rStyle w:val="Hyperlink"/>
            <w:rFonts w:ascii="Arial" w:hAnsi="Arial" w:cs="Arial"/>
            <w:color w:val="000000" w:themeColor="text1"/>
            <w:u w:val="none"/>
          </w:rPr>
          <w:t>failure</w:t>
        </w:r>
        <w:r w:rsidRPr="004E315C">
          <w:rPr>
            <w:rStyle w:val="apple-converted-space"/>
            <w:rFonts w:ascii="Arial" w:eastAsia="Times New Roman" w:hAnsi="Arial" w:cs="Arial"/>
            <w:color w:val="000000" w:themeColor="text1"/>
          </w:rPr>
          <w:t> </w:t>
        </w:r>
      </w:hyperlink>
      <w:r w:rsidRPr="004E315C">
        <w:rPr>
          <w:rFonts w:ascii="Arial" w:eastAsia="Times New Roman" w:hAnsi="Arial" w:cs="Arial"/>
          <w:color w:val="333333"/>
        </w:rPr>
        <w:t>or unpredicted or unanticipated results.</w:t>
      </w:r>
    </w:p>
    <w:p w14:paraId="646F06D0" w14:textId="77777777" w:rsidR="001352F9" w:rsidRPr="00D711C8" w:rsidRDefault="001352F9" w:rsidP="001352F9">
      <w:pPr>
        <w:rPr>
          <w:rFonts w:ascii="Arial" w:hAnsi="Arial" w:cs="Arial"/>
        </w:rPr>
      </w:pPr>
      <w:r w:rsidRPr="00D711C8">
        <w:rPr>
          <w:rFonts w:ascii="Arial" w:hAnsi="Arial" w:cs="Arial"/>
          <w:color w:val="000000"/>
        </w:rPr>
        <w:t>how to arise a defect and what we specify while logging defect?</w:t>
      </w:r>
    </w:p>
    <w:p w14:paraId="1265481F"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sz w:val="22"/>
          <w:szCs w:val="22"/>
        </w:rPr>
        <w:t xml:space="preserve">Ans: </w:t>
      </w:r>
      <w:r w:rsidRPr="004E315C">
        <w:rPr>
          <w:rFonts w:ascii="Arial" w:hAnsi="Arial" w:cs="Arial"/>
          <w:color w:val="000000" w:themeColor="text1"/>
          <w:sz w:val="22"/>
          <w:szCs w:val="22"/>
        </w:rPr>
        <w:t>Because of the following reasons the software</w:t>
      </w:r>
      <w:r w:rsidRPr="004E315C">
        <w:rPr>
          <w:rStyle w:val="apple-converted-space"/>
          <w:rFonts w:ascii="Arial" w:hAnsi="Arial" w:cs="Arial"/>
          <w:color w:val="000000" w:themeColor="text1"/>
          <w:sz w:val="22"/>
          <w:szCs w:val="22"/>
        </w:rPr>
        <w:t> </w:t>
      </w:r>
      <w:hyperlink r:id="rId13" w:history="1">
        <w:r w:rsidRPr="004E315C">
          <w:rPr>
            <w:rStyle w:val="Hyperlink"/>
            <w:rFonts w:ascii="Arial" w:hAnsi="Arial" w:cs="Arial"/>
            <w:color w:val="000000" w:themeColor="text1"/>
            <w:sz w:val="22"/>
            <w:szCs w:val="22"/>
            <w:u w:val="none"/>
          </w:rPr>
          <w:t>defects</w:t>
        </w:r>
        <w:r w:rsidRPr="004E315C">
          <w:rPr>
            <w:rStyle w:val="apple-converted-space"/>
            <w:rFonts w:ascii="Arial" w:hAnsi="Arial" w:cs="Arial"/>
            <w:color w:val="000000" w:themeColor="text1"/>
            <w:sz w:val="22"/>
            <w:szCs w:val="22"/>
          </w:rPr>
          <w:t> </w:t>
        </w:r>
      </w:hyperlink>
      <w:r w:rsidRPr="004E315C">
        <w:rPr>
          <w:rFonts w:ascii="Arial" w:hAnsi="Arial" w:cs="Arial"/>
          <w:color w:val="000000" w:themeColor="text1"/>
          <w:sz w:val="22"/>
          <w:szCs w:val="22"/>
        </w:rPr>
        <w:t>arise:</w:t>
      </w:r>
    </w:p>
    <w:p w14:paraId="528C944B"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The person using the software application or product may not have enough knowledge of the product.</w:t>
      </w:r>
    </w:p>
    <w:p w14:paraId="7621E293"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Maybe the software is used in the wrong way which leads to the defects or</w:t>
      </w:r>
      <w:r w:rsidRPr="004E315C">
        <w:rPr>
          <w:rStyle w:val="apple-converted-space"/>
          <w:rFonts w:ascii="Arial" w:hAnsi="Arial" w:cs="Arial"/>
          <w:color w:val="000000" w:themeColor="text1"/>
          <w:sz w:val="22"/>
          <w:szCs w:val="22"/>
        </w:rPr>
        <w:t> </w:t>
      </w:r>
      <w:hyperlink r:id="rId14" w:history="1">
        <w:r w:rsidRPr="004E315C">
          <w:rPr>
            <w:rStyle w:val="Hyperlink"/>
            <w:rFonts w:ascii="Arial" w:hAnsi="Arial" w:cs="Arial"/>
            <w:color w:val="000000" w:themeColor="text1"/>
            <w:sz w:val="22"/>
            <w:szCs w:val="22"/>
            <w:u w:val="none"/>
          </w:rPr>
          <w:t>failures</w:t>
        </w:r>
      </w:hyperlink>
      <w:r w:rsidRPr="004E315C">
        <w:rPr>
          <w:rFonts w:ascii="Arial" w:hAnsi="Arial" w:cs="Arial"/>
          <w:color w:val="000000" w:themeColor="text1"/>
          <w:sz w:val="22"/>
          <w:szCs w:val="22"/>
        </w:rPr>
        <w:t>.</w:t>
      </w:r>
    </w:p>
    <w:p w14:paraId="0CFE1FBC"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The developers may have coded incorrectly and there can be defects present in the design.</w:t>
      </w:r>
    </w:p>
    <w:p w14:paraId="0C142C5E" w14:textId="77777777" w:rsidR="001352F9" w:rsidRPr="004E315C" w:rsidRDefault="001352F9" w:rsidP="001352F9">
      <w:pPr>
        <w:pStyle w:val="NormalWeb"/>
        <w:rPr>
          <w:rFonts w:ascii="Arial" w:hAnsi="Arial" w:cs="Arial"/>
          <w:color w:val="000000" w:themeColor="text1"/>
          <w:sz w:val="22"/>
          <w:szCs w:val="22"/>
        </w:rPr>
      </w:pPr>
      <w:r w:rsidRPr="004E315C">
        <w:rPr>
          <w:rFonts w:ascii="Arial" w:hAnsi="Arial" w:cs="Arial"/>
          <w:color w:val="000000" w:themeColor="text1"/>
          <w:sz w:val="22"/>
          <w:szCs w:val="22"/>
        </w:rPr>
        <w:t>– Incorrect setup of the testing environments.</w:t>
      </w:r>
    </w:p>
    <w:p w14:paraId="7CF6C70B" w14:textId="77777777" w:rsidR="001352F9" w:rsidRPr="004E315C" w:rsidRDefault="00B1427E" w:rsidP="001352F9">
      <w:pPr>
        <w:rPr>
          <w:rFonts w:ascii="Arial" w:eastAsia="Times New Roman" w:hAnsi="Arial" w:cs="Arial"/>
        </w:rPr>
      </w:pPr>
      <w:hyperlink r:id="rId15" w:history="1">
        <w:r w:rsidR="001352F9" w:rsidRPr="004E315C">
          <w:rPr>
            <w:rStyle w:val="Hyperlink"/>
            <w:rFonts w:ascii="Arial" w:eastAsia="Times New Roman" w:hAnsi="Arial" w:cs="Arial"/>
          </w:rPr>
          <w:t>http://istqbexamcertification.com/when-do-defects-in-software-testing-arise/</w:t>
        </w:r>
      </w:hyperlink>
    </w:p>
    <w:p w14:paraId="223EFA58" w14:textId="77777777" w:rsidR="001352F9" w:rsidRPr="00D711C8" w:rsidRDefault="001352F9" w:rsidP="001352F9">
      <w:pPr>
        <w:rPr>
          <w:rFonts w:ascii="Arial" w:eastAsia="Times New Roman" w:hAnsi="Arial" w:cs="Arial"/>
        </w:rPr>
      </w:pPr>
    </w:p>
    <w:p w14:paraId="6516B37F" w14:textId="77777777" w:rsidR="001352F9" w:rsidRPr="004E315C" w:rsidRDefault="001352F9" w:rsidP="001352F9">
      <w:pPr>
        <w:rPr>
          <w:rFonts w:ascii="Arial" w:hAnsi="Arial" w:cs="Arial"/>
          <w:color w:val="000000"/>
        </w:rPr>
      </w:pPr>
      <w:r w:rsidRPr="00D711C8">
        <w:rPr>
          <w:rFonts w:ascii="Arial" w:hAnsi="Arial" w:cs="Arial"/>
          <w:color w:val="000000"/>
        </w:rPr>
        <w:t>defect lifecycle</w:t>
      </w:r>
    </w:p>
    <w:p w14:paraId="32F0EB73" w14:textId="77777777" w:rsidR="001352F9" w:rsidRPr="004E315C" w:rsidRDefault="001352F9" w:rsidP="001352F9">
      <w:pPr>
        <w:rPr>
          <w:rFonts w:ascii="Arial" w:hAnsi="Arial" w:cs="Arial"/>
          <w:color w:val="000000"/>
        </w:rPr>
      </w:pPr>
      <w:r w:rsidRPr="004E315C">
        <w:rPr>
          <w:rFonts w:ascii="Arial" w:hAnsi="Arial" w:cs="Arial"/>
          <w:color w:val="000000"/>
        </w:rPr>
        <w:t>Ans:</w:t>
      </w:r>
    </w:p>
    <w:p w14:paraId="5F856C39" w14:textId="77777777" w:rsidR="001352F9" w:rsidRPr="004E315C" w:rsidRDefault="001352F9" w:rsidP="001352F9">
      <w:pPr>
        <w:rPr>
          <w:rFonts w:ascii="Arial" w:hAnsi="Arial" w:cs="Arial"/>
          <w:color w:val="000000"/>
        </w:rPr>
      </w:pPr>
      <w:r w:rsidRPr="004E315C">
        <w:rPr>
          <w:rFonts w:ascii="Arial" w:hAnsi="Arial" w:cs="Arial"/>
          <w:noProof/>
          <w:color w:val="000000"/>
        </w:rPr>
        <w:drawing>
          <wp:inline distT="0" distB="0" distL="0" distR="0" wp14:anchorId="4A09D389" wp14:editId="76050BAD">
            <wp:extent cx="3499244" cy="3289887"/>
            <wp:effectExtent l="0" t="0" r="635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0698" cy="3319459"/>
                    </a:xfrm>
                    <a:prstGeom prst="rect">
                      <a:avLst/>
                    </a:prstGeom>
                  </pic:spPr>
                </pic:pic>
              </a:graphicData>
            </a:graphic>
          </wp:inline>
        </w:drawing>
      </w:r>
    </w:p>
    <w:p w14:paraId="1C95B18F" w14:textId="77777777" w:rsidR="001352F9" w:rsidRPr="004E315C" w:rsidRDefault="00B1427E" w:rsidP="001352F9">
      <w:pPr>
        <w:rPr>
          <w:rFonts w:ascii="Arial" w:hAnsi="Arial" w:cs="Arial"/>
          <w:color w:val="000000"/>
        </w:rPr>
      </w:pPr>
      <w:hyperlink r:id="rId17" w:history="1">
        <w:r w:rsidR="001352F9" w:rsidRPr="004E315C">
          <w:rPr>
            <w:rStyle w:val="Hyperlink"/>
            <w:rFonts w:ascii="Arial" w:hAnsi="Arial" w:cs="Arial"/>
          </w:rPr>
          <w:t>http://istqbexamcertification.com/what-is-a-defect-life-cycle/</w:t>
        </w:r>
      </w:hyperlink>
    </w:p>
    <w:p w14:paraId="35C96F2D" w14:textId="77777777" w:rsidR="001352F9" w:rsidRPr="004E315C" w:rsidRDefault="001352F9" w:rsidP="001352F9">
      <w:pPr>
        <w:rPr>
          <w:rFonts w:ascii="Arial" w:hAnsi="Arial" w:cs="Arial"/>
          <w:color w:val="000000"/>
        </w:rPr>
      </w:pPr>
    </w:p>
    <w:p w14:paraId="0BBADBFB" w14:textId="77777777" w:rsidR="001352F9" w:rsidRPr="004E315C" w:rsidRDefault="001352F9" w:rsidP="001352F9">
      <w:pPr>
        <w:rPr>
          <w:rFonts w:ascii="Arial" w:hAnsi="Arial" w:cs="Arial"/>
          <w:color w:val="000000"/>
        </w:rPr>
      </w:pPr>
    </w:p>
    <w:p w14:paraId="1A95DC5D" w14:textId="77777777" w:rsidR="001352F9" w:rsidRPr="00D711C8" w:rsidRDefault="001352F9" w:rsidP="001352F9">
      <w:pPr>
        <w:rPr>
          <w:rFonts w:ascii="Arial" w:hAnsi="Arial" w:cs="Arial"/>
        </w:rPr>
      </w:pPr>
      <w:r w:rsidRPr="00D711C8">
        <w:rPr>
          <w:rFonts w:ascii="Arial" w:hAnsi="Arial" w:cs="Arial"/>
          <w:color w:val="000000"/>
        </w:rPr>
        <w:t>what tester will do in each phase of SDLC?</w:t>
      </w:r>
    </w:p>
    <w:p w14:paraId="0233ADC3" w14:textId="77777777" w:rsidR="001352F9" w:rsidRPr="004E315C" w:rsidRDefault="001352F9" w:rsidP="001352F9">
      <w:pPr>
        <w:rPr>
          <w:rFonts w:ascii="Arial" w:hAnsi="Arial" w:cs="Arial"/>
        </w:rPr>
      </w:pPr>
      <w:r w:rsidRPr="004E315C">
        <w:rPr>
          <w:rFonts w:ascii="Arial" w:hAnsi="Arial" w:cs="Arial"/>
        </w:rPr>
        <w:t>Ans: Based on the above SDLC: The different roles could be defined as..</w:t>
      </w:r>
    </w:p>
    <w:p w14:paraId="139DBA61" w14:textId="77777777" w:rsidR="001352F9" w:rsidRPr="004E315C" w:rsidRDefault="001352F9" w:rsidP="001352F9">
      <w:pPr>
        <w:rPr>
          <w:rFonts w:ascii="Arial" w:hAnsi="Arial" w:cs="Arial"/>
        </w:rPr>
      </w:pPr>
    </w:p>
    <w:p w14:paraId="2503D8FC" w14:textId="77777777" w:rsidR="001352F9" w:rsidRPr="004E315C" w:rsidRDefault="001352F9" w:rsidP="001352F9">
      <w:pPr>
        <w:rPr>
          <w:rFonts w:ascii="Arial" w:hAnsi="Arial" w:cs="Arial"/>
        </w:rPr>
      </w:pPr>
      <w:r w:rsidRPr="004E315C">
        <w:rPr>
          <w:rFonts w:ascii="Arial" w:hAnsi="Arial" w:cs="Arial"/>
          <w:color w:val="3366FF"/>
        </w:rPr>
        <w:t xml:space="preserve">Project Manager: </w:t>
      </w:r>
      <w:r w:rsidRPr="004E315C">
        <w:rPr>
          <w:rFonts w:ascii="Arial" w:hAnsi="Arial" w:cs="Arial"/>
        </w:rPr>
        <w:t>This would include</w:t>
      </w:r>
    </w:p>
    <w:p w14:paraId="1FA7F971"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Tracking the project progress, address issues.</w:t>
      </w:r>
    </w:p>
    <w:p w14:paraId="0A1918E1"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Supporting PDD</w:t>
      </w:r>
    </w:p>
    <w:p w14:paraId="7FDC2562"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Estimation Schedule</w:t>
      </w:r>
    </w:p>
    <w:p w14:paraId="3B9322E7" w14:textId="77777777" w:rsidR="001352F9" w:rsidRPr="004E315C" w:rsidRDefault="001352F9" w:rsidP="001352F9">
      <w:pPr>
        <w:numPr>
          <w:ilvl w:val="0"/>
          <w:numId w:val="4"/>
        </w:numPr>
        <w:spacing w:after="0" w:line="240" w:lineRule="auto"/>
        <w:rPr>
          <w:rFonts w:ascii="Arial" w:hAnsi="Arial" w:cs="Arial"/>
          <w:color w:val="000000"/>
        </w:rPr>
      </w:pPr>
      <w:r w:rsidRPr="004E315C">
        <w:rPr>
          <w:rFonts w:ascii="Arial" w:hAnsi="Arial" w:cs="Arial"/>
          <w:color w:val="000000"/>
        </w:rPr>
        <w:t>Researching Risk Mgnt, Cust. Relation Mgnt</w:t>
      </w:r>
    </w:p>
    <w:p w14:paraId="16AECCF7" w14:textId="77777777" w:rsidR="001352F9" w:rsidRPr="004E315C" w:rsidRDefault="001352F9" w:rsidP="001352F9">
      <w:pPr>
        <w:rPr>
          <w:rFonts w:ascii="Arial" w:hAnsi="Arial" w:cs="Arial"/>
        </w:rPr>
      </w:pPr>
      <w:r w:rsidRPr="004E315C">
        <w:rPr>
          <w:rFonts w:ascii="Arial" w:hAnsi="Arial" w:cs="Arial"/>
          <w:color w:val="3366FF"/>
        </w:rPr>
        <w:t>Business Analyst</w:t>
      </w:r>
      <w:r w:rsidRPr="004E315C">
        <w:rPr>
          <w:rFonts w:ascii="Arial" w:hAnsi="Arial" w:cs="Arial"/>
        </w:rPr>
        <w:t>: This would include</w:t>
      </w:r>
    </w:p>
    <w:p w14:paraId="4AF9D96D"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Requirements Gathering</w:t>
      </w:r>
    </w:p>
    <w:p w14:paraId="6E16FF30"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Gap Analysis with existing system or process</w:t>
      </w:r>
    </w:p>
    <w:p w14:paraId="0348D76B"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Identify Actors, Use cases</w:t>
      </w:r>
    </w:p>
    <w:p w14:paraId="1C7CC47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Work flow, Sequence diagram</w:t>
      </w:r>
    </w:p>
    <w:p w14:paraId="7989E39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Screen Design</w:t>
      </w:r>
    </w:p>
    <w:p w14:paraId="39ED314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Facilitate UAT</w:t>
      </w:r>
    </w:p>
    <w:p w14:paraId="5B897D89" w14:textId="77777777" w:rsidR="001352F9" w:rsidRPr="004E315C" w:rsidRDefault="001352F9" w:rsidP="001352F9">
      <w:pPr>
        <w:rPr>
          <w:rFonts w:ascii="Arial" w:hAnsi="Arial" w:cs="Arial"/>
        </w:rPr>
      </w:pPr>
    </w:p>
    <w:p w14:paraId="44A1E8CE" w14:textId="77777777" w:rsidR="001352F9" w:rsidRPr="004E315C" w:rsidRDefault="001352F9" w:rsidP="001352F9">
      <w:pPr>
        <w:rPr>
          <w:rFonts w:ascii="Arial" w:hAnsi="Arial" w:cs="Arial"/>
          <w:color w:val="000000"/>
        </w:rPr>
      </w:pPr>
      <w:r w:rsidRPr="004E315C">
        <w:rPr>
          <w:rFonts w:ascii="Arial" w:hAnsi="Arial" w:cs="Arial"/>
          <w:color w:val="3366FF"/>
        </w:rPr>
        <w:t>Architect</w:t>
      </w:r>
      <w:r w:rsidRPr="004E315C">
        <w:rPr>
          <w:rFonts w:ascii="Arial" w:hAnsi="Arial" w:cs="Arial"/>
          <w:color w:val="000000"/>
        </w:rPr>
        <w:t>: includes</w:t>
      </w:r>
    </w:p>
    <w:p w14:paraId="126D003A"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Workflow analysis: focus on specification of the system</w:t>
      </w:r>
    </w:p>
    <w:p w14:paraId="7AAE7F4B"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Architectural analysis  - objects (use case realization)</w:t>
      </w:r>
    </w:p>
    <w:p w14:paraId="1356525D" w14:textId="77777777" w:rsidR="001352F9" w:rsidRPr="004E315C" w:rsidRDefault="001352F9" w:rsidP="001352F9">
      <w:pPr>
        <w:ind w:left="360"/>
        <w:rPr>
          <w:rFonts w:ascii="Arial" w:hAnsi="Arial" w:cs="Arial"/>
        </w:rPr>
      </w:pPr>
      <w:r w:rsidRPr="004E315C">
        <w:rPr>
          <w:rFonts w:ascii="Arial" w:hAnsi="Arial" w:cs="Arial"/>
        </w:rPr>
        <w:t xml:space="preserve">      Requirement and Use case analysis (Analyze class model)</w:t>
      </w:r>
    </w:p>
    <w:p w14:paraId="71A285D6"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Object diagram, Sequence diagram</w:t>
      </w:r>
    </w:p>
    <w:p w14:paraId="02F54A99"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lass Diagram</w:t>
      </w:r>
    </w:p>
    <w:p w14:paraId="173B79C5"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Moving analysis to implementation</w:t>
      </w:r>
    </w:p>
    <w:p w14:paraId="5FBB3828"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Database Design</w:t>
      </w:r>
    </w:p>
    <w:p w14:paraId="2C665337" w14:textId="77777777" w:rsidR="001352F9" w:rsidRPr="004E315C" w:rsidRDefault="001352F9" w:rsidP="001352F9">
      <w:pPr>
        <w:rPr>
          <w:rFonts w:ascii="Arial" w:hAnsi="Arial" w:cs="Arial"/>
        </w:rPr>
      </w:pPr>
    </w:p>
    <w:p w14:paraId="6C93220B" w14:textId="77777777" w:rsidR="001352F9" w:rsidRPr="004E315C" w:rsidRDefault="001352F9" w:rsidP="001352F9">
      <w:pPr>
        <w:rPr>
          <w:rFonts w:ascii="Arial" w:hAnsi="Arial" w:cs="Arial"/>
        </w:rPr>
      </w:pPr>
      <w:r w:rsidRPr="004E315C">
        <w:rPr>
          <w:rFonts w:ascii="Arial" w:hAnsi="Arial" w:cs="Arial"/>
          <w:color w:val="3366FF"/>
        </w:rPr>
        <w:t>Developer</w:t>
      </w:r>
      <w:r w:rsidRPr="004E315C">
        <w:rPr>
          <w:rFonts w:ascii="Arial" w:hAnsi="Arial" w:cs="Arial"/>
          <w:u w:val="single"/>
        </w:rPr>
        <w:t>:</w:t>
      </w:r>
      <w:r w:rsidRPr="004E315C">
        <w:rPr>
          <w:rFonts w:ascii="Arial" w:hAnsi="Arial" w:cs="Arial"/>
        </w:rPr>
        <w:t xml:space="preserve"> includes</w:t>
      </w:r>
    </w:p>
    <w:p w14:paraId="638E019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Analyze Database Design</w:t>
      </w:r>
    </w:p>
    <w:p w14:paraId="59E113E4"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oding and unit testing on Local host</w:t>
      </w:r>
    </w:p>
    <w:p w14:paraId="2AC4F795" w14:textId="77777777" w:rsidR="001352F9" w:rsidRPr="004E315C" w:rsidRDefault="001352F9" w:rsidP="001352F9">
      <w:pPr>
        <w:rPr>
          <w:rFonts w:ascii="Arial" w:hAnsi="Arial" w:cs="Arial"/>
        </w:rPr>
      </w:pPr>
    </w:p>
    <w:p w14:paraId="615ADC3A" w14:textId="77777777" w:rsidR="001352F9" w:rsidRPr="004E315C" w:rsidRDefault="001352F9" w:rsidP="001352F9">
      <w:pPr>
        <w:rPr>
          <w:rFonts w:ascii="Arial" w:hAnsi="Arial" w:cs="Arial"/>
        </w:rPr>
      </w:pPr>
      <w:r w:rsidRPr="004E315C">
        <w:rPr>
          <w:rFonts w:ascii="Arial" w:hAnsi="Arial" w:cs="Arial"/>
          <w:color w:val="3366FF"/>
        </w:rPr>
        <w:t>Tester/QA</w:t>
      </w:r>
      <w:r w:rsidRPr="004E315C">
        <w:rPr>
          <w:rFonts w:ascii="Arial" w:hAnsi="Arial" w:cs="Arial"/>
        </w:rPr>
        <w:t xml:space="preserve"> : includes</w:t>
      </w:r>
    </w:p>
    <w:p w14:paraId="75BF99B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Functional/Integrated Testing (not developer)</w:t>
      </w:r>
    </w:p>
    <w:p w14:paraId="527A3E2E" w14:textId="77777777" w:rsidR="001352F9" w:rsidRPr="004E315C" w:rsidRDefault="001352F9" w:rsidP="001352F9">
      <w:pPr>
        <w:rPr>
          <w:rFonts w:ascii="Arial" w:hAnsi="Arial" w:cs="Arial"/>
        </w:rPr>
      </w:pPr>
    </w:p>
    <w:p w14:paraId="36B0460D" w14:textId="77777777" w:rsidR="001352F9" w:rsidRPr="004E315C" w:rsidRDefault="001352F9" w:rsidP="001352F9">
      <w:pPr>
        <w:rPr>
          <w:rFonts w:ascii="Arial" w:hAnsi="Arial" w:cs="Arial"/>
        </w:rPr>
      </w:pPr>
      <w:r w:rsidRPr="004E315C">
        <w:rPr>
          <w:rFonts w:ascii="Arial" w:hAnsi="Arial" w:cs="Arial"/>
          <w:color w:val="3366FF"/>
        </w:rPr>
        <w:t>Release Manager</w:t>
      </w:r>
      <w:r w:rsidRPr="004E315C">
        <w:rPr>
          <w:rFonts w:ascii="Arial" w:hAnsi="Arial" w:cs="Arial"/>
        </w:rPr>
        <w:t xml:space="preserve">: includes      </w:t>
      </w:r>
    </w:p>
    <w:p w14:paraId="237C244F" w14:textId="77777777" w:rsidR="001352F9" w:rsidRPr="004E315C" w:rsidRDefault="001352F9" w:rsidP="001352F9">
      <w:pPr>
        <w:numPr>
          <w:ilvl w:val="0"/>
          <w:numId w:val="4"/>
        </w:numPr>
        <w:spacing w:after="0" w:line="240" w:lineRule="auto"/>
        <w:rPr>
          <w:rFonts w:ascii="Arial" w:hAnsi="Arial" w:cs="Arial"/>
        </w:rPr>
      </w:pPr>
      <w:r w:rsidRPr="004E315C">
        <w:rPr>
          <w:rFonts w:ascii="Arial" w:hAnsi="Arial" w:cs="Arial"/>
        </w:rPr>
        <w:t>Code review, Build war file, deploy to various environments</w:t>
      </w:r>
    </w:p>
    <w:p w14:paraId="6C89BE64" w14:textId="77777777" w:rsidR="001352F9" w:rsidRPr="004E315C" w:rsidRDefault="001352F9">
      <w:pPr>
        <w:rPr>
          <w:rFonts w:ascii="Arial" w:hAnsi="Arial" w:cs="Arial"/>
        </w:rPr>
      </w:pPr>
    </w:p>
    <w:p w14:paraId="7B59FE68" w14:textId="77777777" w:rsidR="007811AF" w:rsidRPr="004E315C" w:rsidRDefault="007811AF">
      <w:pPr>
        <w:rPr>
          <w:rFonts w:ascii="Arial" w:hAnsi="Arial" w:cs="Arial"/>
        </w:rPr>
      </w:pPr>
      <w:r w:rsidRPr="004E315C">
        <w:rPr>
          <w:rFonts w:ascii="Arial" w:hAnsi="Arial" w:cs="Arial"/>
        </w:rPr>
        <w:t>Different types of testing:</w:t>
      </w:r>
    </w:p>
    <w:p w14:paraId="4681D431" w14:textId="77777777" w:rsidR="007811AF" w:rsidRPr="004E315C" w:rsidRDefault="007811AF" w:rsidP="007811AF">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at is unit testing?</w:t>
      </w:r>
    </w:p>
    <w:p w14:paraId="7DB631BD" w14:textId="77777777" w:rsidR="007811AF" w:rsidRPr="004E315C" w:rsidRDefault="007811AF" w:rsidP="007811AF">
      <w:pPr>
        <w:pStyle w:val="NormalWeb"/>
        <w:spacing w:before="0" w:beforeAutospacing="0" w:after="0" w:afterAutospacing="0"/>
        <w:jc w:val="both"/>
        <w:rPr>
          <w:rFonts w:ascii="Arial" w:hAnsi="Arial" w:cs="Arial"/>
          <w:sz w:val="22"/>
          <w:szCs w:val="22"/>
        </w:rPr>
      </w:pPr>
      <w:r w:rsidRPr="004E315C">
        <w:rPr>
          <w:rFonts w:ascii="Arial" w:hAnsi="Arial" w:cs="Arial"/>
          <w:color w:val="000000"/>
          <w:sz w:val="22"/>
          <w:szCs w:val="22"/>
        </w:rPr>
        <w:t xml:space="preserve">Ans: </w:t>
      </w:r>
      <w:r w:rsidRPr="004E315C">
        <w:rPr>
          <w:rFonts w:ascii="Arial" w:hAnsi="Arial" w:cs="Arial"/>
          <w:sz w:val="22"/>
          <w:szCs w:val="22"/>
        </w:rPr>
        <w:t>It is a test to check the code whether it is properly working or not as per the requirement.  It is done by the developers (Not testers).</w:t>
      </w:r>
    </w:p>
    <w:p w14:paraId="519F2CF9" w14:textId="77777777" w:rsidR="00BA28D9" w:rsidRPr="004E315C" w:rsidRDefault="00BA28D9" w:rsidP="007811AF">
      <w:pPr>
        <w:pStyle w:val="NormalWeb"/>
        <w:spacing w:before="0" w:beforeAutospacing="0" w:after="0" w:afterAutospacing="0"/>
        <w:rPr>
          <w:rFonts w:ascii="Arial" w:hAnsi="Arial" w:cs="Arial"/>
          <w:color w:val="000000"/>
          <w:sz w:val="22"/>
          <w:szCs w:val="22"/>
        </w:rPr>
      </w:pPr>
    </w:p>
    <w:p w14:paraId="628D3C79" w14:textId="77777777" w:rsidR="007811AF" w:rsidRPr="004E315C" w:rsidRDefault="007811AF" w:rsidP="007811AF">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regression testing?</w:t>
      </w:r>
    </w:p>
    <w:p w14:paraId="5F55DD00" w14:textId="77777777" w:rsidR="00302984" w:rsidRPr="004E315C" w:rsidRDefault="007811AF" w:rsidP="00302984">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Ans: </w:t>
      </w:r>
      <w:r w:rsidR="00302984" w:rsidRPr="004E315C">
        <w:rPr>
          <w:rFonts w:ascii="Arial" w:hAnsi="Arial" w:cs="Arial"/>
          <w:color w:val="000000"/>
          <w:sz w:val="22"/>
          <w:szCs w:val="22"/>
        </w:rPr>
        <w:t xml:space="preserve"> </w:t>
      </w:r>
    </w:p>
    <w:p w14:paraId="7C0C2A2E" w14:textId="77777777" w:rsidR="007811AF" w:rsidRPr="004E315C" w:rsidRDefault="007811AF" w:rsidP="00AF1981">
      <w:pPr>
        <w:pStyle w:val="NormalWeb"/>
        <w:numPr>
          <w:ilvl w:val="0"/>
          <w:numId w:val="2"/>
        </w:numPr>
        <w:spacing w:before="0" w:beforeAutospacing="0" w:after="0" w:afterAutospacing="0"/>
        <w:rPr>
          <w:rFonts w:ascii="Arial" w:hAnsi="Arial" w:cs="Arial"/>
          <w:color w:val="000000"/>
          <w:sz w:val="22"/>
          <w:szCs w:val="22"/>
        </w:rPr>
      </w:pPr>
      <w:r w:rsidRPr="004E315C">
        <w:rPr>
          <w:rFonts w:ascii="Arial" w:hAnsi="Arial" w:cs="Arial"/>
          <w:sz w:val="22"/>
          <w:szCs w:val="22"/>
        </w:rPr>
        <w:t>Change in requirements and code is modified according to the requirement</w:t>
      </w:r>
    </w:p>
    <w:p w14:paraId="79BB171A" w14:textId="77777777" w:rsidR="00302984" w:rsidRPr="004E315C" w:rsidRDefault="007811AF" w:rsidP="00AF1981">
      <w:pPr>
        <w:pStyle w:val="NormalWeb"/>
        <w:numPr>
          <w:ilvl w:val="0"/>
          <w:numId w:val="2"/>
        </w:numPr>
        <w:spacing w:before="0" w:beforeAutospacing="0" w:after="0"/>
        <w:rPr>
          <w:rFonts w:ascii="Arial" w:hAnsi="Arial" w:cs="Arial"/>
          <w:sz w:val="22"/>
          <w:szCs w:val="22"/>
        </w:rPr>
      </w:pPr>
      <w:r w:rsidRPr="004E315C">
        <w:rPr>
          <w:rFonts w:ascii="Arial" w:hAnsi="Arial" w:cs="Arial"/>
          <w:sz w:val="22"/>
          <w:szCs w:val="22"/>
        </w:rPr>
        <w:t>New f</w:t>
      </w:r>
      <w:r w:rsidR="00302984" w:rsidRPr="004E315C">
        <w:rPr>
          <w:rFonts w:ascii="Arial" w:hAnsi="Arial" w:cs="Arial"/>
          <w:sz w:val="22"/>
          <w:szCs w:val="22"/>
        </w:rPr>
        <w:t>eature is added to the software</w:t>
      </w:r>
    </w:p>
    <w:p w14:paraId="19722BF8" w14:textId="77777777" w:rsidR="007811AF" w:rsidRPr="004E315C" w:rsidRDefault="007811AF" w:rsidP="00AF1981">
      <w:pPr>
        <w:pStyle w:val="NormalWeb"/>
        <w:numPr>
          <w:ilvl w:val="0"/>
          <w:numId w:val="2"/>
        </w:numPr>
        <w:spacing w:before="0" w:beforeAutospacing="0" w:after="0"/>
        <w:rPr>
          <w:rFonts w:ascii="Arial" w:hAnsi="Arial" w:cs="Arial"/>
          <w:sz w:val="22"/>
          <w:szCs w:val="22"/>
        </w:rPr>
      </w:pPr>
      <w:r w:rsidRPr="004E315C">
        <w:rPr>
          <w:rFonts w:ascii="Arial" w:hAnsi="Arial" w:cs="Arial"/>
          <w:sz w:val="22"/>
          <w:szCs w:val="22"/>
        </w:rPr>
        <w:t>Defect fixing</w:t>
      </w:r>
    </w:p>
    <w:p w14:paraId="4C0D95BF" w14:textId="77777777" w:rsidR="007811AF" w:rsidRPr="004E315C" w:rsidRDefault="007811AF" w:rsidP="00AF1981">
      <w:pPr>
        <w:pStyle w:val="NormalWeb"/>
        <w:numPr>
          <w:ilvl w:val="0"/>
          <w:numId w:val="2"/>
        </w:numPr>
        <w:spacing w:before="0" w:beforeAutospacing="0" w:after="0" w:afterAutospacing="0"/>
        <w:rPr>
          <w:rFonts w:ascii="Arial" w:hAnsi="Arial" w:cs="Arial"/>
          <w:sz w:val="22"/>
          <w:szCs w:val="22"/>
        </w:rPr>
      </w:pPr>
      <w:r w:rsidRPr="004E315C">
        <w:rPr>
          <w:rFonts w:ascii="Arial" w:hAnsi="Arial" w:cs="Arial"/>
          <w:sz w:val="22"/>
          <w:szCs w:val="22"/>
        </w:rPr>
        <w:t>Performance issue fix</w:t>
      </w:r>
    </w:p>
    <w:p w14:paraId="40369342" w14:textId="77777777" w:rsidR="00BA28D9" w:rsidRPr="004E315C" w:rsidRDefault="001352F9" w:rsidP="001352F9">
      <w:pPr>
        <w:pStyle w:val="NormalWeb"/>
        <w:tabs>
          <w:tab w:val="left" w:pos="1360"/>
        </w:tabs>
        <w:spacing w:before="0" w:beforeAutospacing="0" w:after="0" w:afterAutospacing="0"/>
        <w:rPr>
          <w:rFonts w:ascii="Arial" w:hAnsi="Arial" w:cs="Arial"/>
          <w:sz w:val="22"/>
          <w:szCs w:val="22"/>
        </w:rPr>
      </w:pPr>
      <w:r w:rsidRPr="004E315C">
        <w:rPr>
          <w:rFonts w:ascii="Arial" w:hAnsi="Arial" w:cs="Arial"/>
          <w:sz w:val="22"/>
          <w:szCs w:val="22"/>
        </w:rPr>
        <w:tab/>
      </w:r>
    </w:p>
    <w:p w14:paraId="08BC20C6" w14:textId="77777777" w:rsidR="007811AF" w:rsidRPr="004E315C" w:rsidRDefault="00C72B51"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What is integration testing?</w:t>
      </w:r>
    </w:p>
    <w:p w14:paraId="3441FE95" w14:textId="77777777" w:rsidR="00C72B51" w:rsidRPr="004E315C" w:rsidRDefault="00C72B51"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 xml:space="preserve">Ans:  Integration testing is a software testing methodology used to test individual software components or units of code to verify interaction between various software components and detect interface defects. Components are tested as a single group or organized in an iterative manner. After the integration </w:t>
      </w:r>
      <w:r w:rsidR="00BA28D9" w:rsidRPr="004E315C">
        <w:rPr>
          <w:rFonts w:ascii="Arial" w:hAnsi="Arial" w:cs="Arial"/>
          <w:sz w:val="22"/>
          <w:szCs w:val="22"/>
        </w:rPr>
        <w:t>testing,</w:t>
      </w:r>
      <w:r w:rsidRPr="004E315C">
        <w:rPr>
          <w:rFonts w:ascii="Arial" w:hAnsi="Arial" w:cs="Arial"/>
          <w:sz w:val="22"/>
          <w:szCs w:val="22"/>
        </w:rPr>
        <w:t xml:space="preserve"> has been performed on the components, they are readily available for system testing.</w:t>
      </w:r>
    </w:p>
    <w:p w14:paraId="62D06BE0" w14:textId="77777777" w:rsidR="00BA28D9" w:rsidRPr="004E315C" w:rsidRDefault="00BA28D9" w:rsidP="00302984">
      <w:pPr>
        <w:pStyle w:val="NormalWeb"/>
        <w:spacing w:before="0" w:beforeAutospacing="0" w:after="0" w:afterAutospacing="0"/>
        <w:rPr>
          <w:rFonts w:ascii="Arial" w:hAnsi="Arial" w:cs="Arial"/>
          <w:sz w:val="22"/>
          <w:szCs w:val="22"/>
        </w:rPr>
      </w:pPr>
    </w:p>
    <w:p w14:paraId="70C750BB" w14:textId="77777777" w:rsidR="00BA28D9" w:rsidRPr="004E315C" w:rsidRDefault="00BA28D9" w:rsidP="00302984">
      <w:pPr>
        <w:pStyle w:val="NormalWeb"/>
        <w:spacing w:before="0" w:beforeAutospacing="0" w:after="0" w:afterAutospacing="0"/>
        <w:rPr>
          <w:rFonts w:ascii="Arial" w:hAnsi="Arial" w:cs="Arial"/>
          <w:sz w:val="22"/>
          <w:szCs w:val="22"/>
        </w:rPr>
      </w:pPr>
      <w:r w:rsidRPr="004E315C">
        <w:rPr>
          <w:rFonts w:ascii="Arial" w:hAnsi="Arial" w:cs="Arial"/>
          <w:sz w:val="22"/>
          <w:szCs w:val="22"/>
        </w:rPr>
        <w:t>When do we use integration testing?</w:t>
      </w:r>
    </w:p>
    <w:p w14:paraId="29710667" w14:textId="77777777" w:rsidR="00BA28D9" w:rsidRPr="004E315C" w:rsidRDefault="00BA28D9" w:rsidP="00BA28D9">
      <w:pPr>
        <w:pStyle w:val="NormalWeb"/>
        <w:spacing w:after="0"/>
        <w:rPr>
          <w:rFonts w:ascii="Arial" w:hAnsi="Arial" w:cs="Arial"/>
          <w:sz w:val="22"/>
          <w:szCs w:val="22"/>
        </w:rPr>
      </w:pPr>
      <w:r w:rsidRPr="004E315C">
        <w:rPr>
          <w:rFonts w:ascii="Arial" w:hAnsi="Arial" w:cs="Arial"/>
          <w:sz w:val="22"/>
          <w:szCs w:val="22"/>
        </w:rPr>
        <w:t>Ans:</w:t>
      </w:r>
    </w:p>
    <w:p w14:paraId="700F699E"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A Module in general is designed by an individual software developer whose understanding and programming logic may differ from other programmers. Integration testing becomes necessary to verify the software modules work in unity.</w:t>
      </w:r>
    </w:p>
    <w:p w14:paraId="1A53C830"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At the time of module development, there are wide chances of change in requirements by the clients. These new requirements may not be unit tested and hence integration testing becomes necessary.</w:t>
      </w:r>
    </w:p>
    <w:p w14:paraId="1B33A199"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Interfaces of the software modules with the database could be erroneous</w:t>
      </w:r>
    </w:p>
    <w:p w14:paraId="26CB1AFD" w14:textId="77777777" w:rsidR="00BA28D9" w:rsidRPr="004E315C" w:rsidRDefault="00BA28D9" w:rsidP="00BA28D9">
      <w:pPr>
        <w:pStyle w:val="NormalWeb"/>
        <w:numPr>
          <w:ilvl w:val="0"/>
          <w:numId w:val="1"/>
        </w:numPr>
        <w:spacing w:after="0"/>
        <w:rPr>
          <w:rFonts w:ascii="Arial" w:hAnsi="Arial" w:cs="Arial"/>
          <w:sz w:val="22"/>
          <w:szCs w:val="22"/>
        </w:rPr>
      </w:pPr>
      <w:r w:rsidRPr="004E315C">
        <w:rPr>
          <w:rFonts w:ascii="Arial" w:hAnsi="Arial" w:cs="Arial"/>
          <w:sz w:val="22"/>
          <w:szCs w:val="22"/>
        </w:rPr>
        <w:t>External Hardware interfaces, if any, could be erroneous</w:t>
      </w:r>
    </w:p>
    <w:p w14:paraId="58D71C6C" w14:textId="77777777" w:rsidR="00BA28D9" w:rsidRPr="004E315C" w:rsidRDefault="00BA28D9" w:rsidP="00BA28D9">
      <w:pPr>
        <w:pStyle w:val="NormalWeb"/>
        <w:numPr>
          <w:ilvl w:val="0"/>
          <w:numId w:val="1"/>
        </w:numPr>
        <w:spacing w:before="0" w:beforeAutospacing="0" w:after="0" w:afterAutospacing="0"/>
        <w:rPr>
          <w:rFonts w:ascii="Arial" w:hAnsi="Arial" w:cs="Arial"/>
          <w:sz w:val="22"/>
          <w:szCs w:val="22"/>
        </w:rPr>
      </w:pPr>
      <w:r w:rsidRPr="004E315C">
        <w:rPr>
          <w:rFonts w:ascii="Arial" w:hAnsi="Arial" w:cs="Arial"/>
          <w:sz w:val="22"/>
          <w:szCs w:val="22"/>
        </w:rPr>
        <w:t>Inadequate exception handling could cause issues.</w:t>
      </w:r>
    </w:p>
    <w:p w14:paraId="4F6A4422" w14:textId="77777777" w:rsidR="00BA28D9" w:rsidRPr="004E315C" w:rsidRDefault="00BA28D9" w:rsidP="00BA28D9">
      <w:pPr>
        <w:pStyle w:val="NormalWeb"/>
        <w:spacing w:before="0" w:beforeAutospacing="0" w:after="0" w:afterAutospacing="0"/>
        <w:rPr>
          <w:rFonts w:ascii="Arial" w:hAnsi="Arial" w:cs="Arial"/>
          <w:color w:val="000000"/>
          <w:sz w:val="22"/>
          <w:szCs w:val="22"/>
        </w:rPr>
      </w:pPr>
    </w:p>
    <w:p w14:paraId="3AC4B195"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smoke testing and sanity testing?</w:t>
      </w:r>
    </w:p>
    <w:p w14:paraId="26DD63D1"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Ans: Smoke testing: </w:t>
      </w:r>
      <w:r w:rsidR="00376AA6" w:rsidRPr="004E315C">
        <w:rPr>
          <w:rFonts w:ascii="Arial" w:hAnsi="Arial" w:cs="Arial"/>
          <w:color w:val="000000"/>
          <w:sz w:val="22"/>
          <w:szCs w:val="22"/>
        </w:rPr>
        <w:t>S</w:t>
      </w:r>
      <w:r w:rsidRPr="004E315C">
        <w:rPr>
          <w:rFonts w:ascii="Arial" w:hAnsi="Arial" w:cs="Arial"/>
          <w:color w:val="000000"/>
          <w:sz w:val="22"/>
          <w:szCs w:val="22"/>
        </w:rPr>
        <w:t xml:space="preserve">moke Testing is performed after software build to ascertain that the critical functionalities of the program </w:t>
      </w:r>
      <w:r w:rsidR="00376AA6" w:rsidRPr="004E315C">
        <w:rPr>
          <w:rFonts w:ascii="Arial" w:hAnsi="Arial" w:cs="Arial"/>
          <w:color w:val="000000"/>
          <w:sz w:val="22"/>
          <w:szCs w:val="22"/>
        </w:rPr>
        <w:t>are</w:t>
      </w:r>
      <w:r w:rsidRPr="004E315C">
        <w:rPr>
          <w:rFonts w:ascii="Arial" w:hAnsi="Arial" w:cs="Arial"/>
          <w:color w:val="000000"/>
          <w:sz w:val="22"/>
          <w:szCs w:val="22"/>
        </w:rPr>
        <w:t xml:space="preserve"> working fine.</w:t>
      </w:r>
      <w:r w:rsidR="00376AA6" w:rsidRPr="004E315C">
        <w:rPr>
          <w:rFonts w:ascii="Arial" w:hAnsi="Arial" w:cs="Arial"/>
          <w:color w:val="000000"/>
          <w:sz w:val="22"/>
          <w:szCs w:val="22"/>
        </w:rPr>
        <w:t xml:space="preserve"> </w:t>
      </w:r>
      <w:r w:rsidRPr="004E315C">
        <w:rPr>
          <w:rFonts w:ascii="Arial" w:hAnsi="Arial" w:cs="Arial"/>
          <w:color w:val="000000"/>
          <w:sz w:val="22"/>
          <w:szCs w:val="22"/>
        </w:rPr>
        <w:t>It is executed "before" any detailed functional or regression tests are executed on the software build.</w:t>
      </w:r>
      <w:r w:rsidR="00376AA6" w:rsidRPr="004E315C">
        <w:rPr>
          <w:rFonts w:ascii="Arial" w:hAnsi="Arial" w:cs="Arial"/>
          <w:color w:val="000000"/>
          <w:sz w:val="22"/>
          <w:szCs w:val="22"/>
        </w:rPr>
        <w:t xml:space="preserve"> </w:t>
      </w:r>
      <w:r w:rsidRPr="004E315C">
        <w:rPr>
          <w:rFonts w:ascii="Arial" w:hAnsi="Arial" w:cs="Arial"/>
          <w:color w:val="000000"/>
          <w:sz w:val="22"/>
          <w:szCs w:val="22"/>
        </w:rPr>
        <w:t>The purpose is to reject a badly broken application, so that the QA team does not waste time installing and testing the software application.</w:t>
      </w:r>
    </w:p>
    <w:p w14:paraId="164B15BB" w14:textId="77777777" w:rsidR="00BA28D9" w:rsidRPr="004E315C" w:rsidRDefault="00BA28D9" w:rsidP="00BA28D9">
      <w:pPr>
        <w:pStyle w:val="NormalWeb"/>
        <w:spacing w:before="0" w:beforeAutospacing="0" w:after="0" w:afterAutospacing="0"/>
        <w:rPr>
          <w:rFonts w:ascii="Arial" w:hAnsi="Arial" w:cs="Arial"/>
          <w:color w:val="000000"/>
          <w:sz w:val="22"/>
          <w:szCs w:val="22"/>
        </w:rPr>
      </w:pPr>
    </w:p>
    <w:p w14:paraId="598D6160" w14:textId="77777777" w:rsidR="00BA28D9" w:rsidRPr="004E315C" w:rsidRDefault="00BA28D9" w:rsidP="00BA28D9">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Sanity testing: </w:t>
      </w:r>
      <w:r w:rsidR="00376AA6" w:rsidRPr="004E315C">
        <w:rPr>
          <w:rFonts w:ascii="Arial" w:hAnsi="Arial" w:cs="Arial"/>
          <w:color w:val="000000"/>
          <w:sz w:val="22"/>
          <w:szCs w:val="22"/>
        </w:rPr>
        <w:t>After receiving a software build, with minor changes in code, or functionality, Sanity testing is performed to ascertain that the bugs have been fixed and no further issues are introduced due to these changes. The goal is to determine that the proposed functionality works roughly as expected. If sanity test fails, the build is rejected to save the time and costs involved in a more rigorous testing.</w:t>
      </w:r>
    </w:p>
    <w:p w14:paraId="1FDD93CB" w14:textId="77777777" w:rsidR="00376AA6" w:rsidRPr="004E315C" w:rsidRDefault="00B1427E" w:rsidP="00BA28D9">
      <w:pPr>
        <w:pStyle w:val="NormalWeb"/>
        <w:spacing w:before="0" w:beforeAutospacing="0" w:after="0" w:afterAutospacing="0"/>
        <w:rPr>
          <w:rFonts w:ascii="Arial" w:hAnsi="Arial" w:cs="Arial"/>
          <w:color w:val="000000"/>
          <w:sz w:val="22"/>
          <w:szCs w:val="22"/>
        </w:rPr>
      </w:pPr>
      <w:hyperlink r:id="rId18" w:history="1">
        <w:r w:rsidR="00376AA6" w:rsidRPr="004E315C">
          <w:rPr>
            <w:rStyle w:val="Hyperlink"/>
            <w:rFonts w:ascii="Arial" w:hAnsi="Arial" w:cs="Arial"/>
            <w:sz w:val="22"/>
            <w:szCs w:val="22"/>
          </w:rPr>
          <w:t>http://www.guru99.com/smoke-sanity-testing.html</w:t>
        </w:r>
      </w:hyperlink>
      <w:r w:rsidR="00376AA6" w:rsidRPr="004E315C">
        <w:rPr>
          <w:rFonts w:ascii="Arial" w:hAnsi="Arial" w:cs="Arial"/>
          <w:color w:val="000000"/>
          <w:sz w:val="22"/>
          <w:szCs w:val="22"/>
        </w:rPr>
        <w:t xml:space="preserve"> </w:t>
      </w:r>
    </w:p>
    <w:p w14:paraId="127B8626" w14:textId="77777777" w:rsidR="001352F9" w:rsidRPr="004E315C" w:rsidRDefault="001352F9" w:rsidP="00BA28D9">
      <w:pPr>
        <w:pStyle w:val="NormalWeb"/>
        <w:spacing w:before="0" w:beforeAutospacing="0" w:after="0" w:afterAutospacing="0"/>
        <w:rPr>
          <w:rFonts w:ascii="Arial" w:hAnsi="Arial" w:cs="Arial"/>
          <w:color w:val="000000"/>
          <w:sz w:val="22"/>
          <w:szCs w:val="22"/>
        </w:rPr>
      </w:pPr>
    </w:p>
    <w:p w14:paraId="27D62A83"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color w:val="000000"/>
          <w:sz w:val="22"/>
          <w:szCs w:val="22"/>
        </w:rPr>
        <w:t>What is unit testing?</w:t>
      </w:r>
    </w:p>
    <w:p w14:paraId="5E299ABC" w14:textId="77777777" w:rsidR="00376AA6" w:rsidRPr="004E315C" w:rsidRDefault="00376AA6" w:rsidP="00BA28D9">
      <w:pPr>
        <w:pStyle w:val="NormalWeb"/>
        <w:spacing w:before="0" w:beforeAutospacing="0" w:after="0" w:afterAutospacing="0"/>
        <w:rPr>
          <w:rFonts w:ascii="Arial" w:hAnsi="Arial" w:cs="Arial"/>
          <w:sz w:val="22"/>
          <w:szCs w:val="22"/>
        </w:rPr>
      </w:pPr>
      <w:r w:rsidRPr="004E315C">
        <w:rPr>
          <w:rFonts w:ascii="Arial" w:hAnsi="Arial" w:cs="Arial"/>
          <w:sz w:val="22"/>
          <w:szCs w:val="22"/>
        </w:rPr>
        <w:t>Ans: Unit testing is a software development process in which the smallest testable parts of an application, called units, are individually and independently scrutinized for proper operation. Unit testing is often automated but it can also be done manually.</w:t>
      </w:r>
    </w:p>
    <w:p w14:paraId="7D221282" w14:textId="77777777" w:rsidR="00376AA6" w:rsidRPr="004E315C" w:rsidRDefault="00376AA6" w:rsidP="00BA28D9">
      <w:pPr>
        <w:pStyle w:val="NormalWeb"/>
        <w:spacing w:before="0" w:beforeAutospacing="0" w:after="0" w:afterAutospacing="0"/>
        <w:rPr>
          <w:rFonts w:ascii="Arial" w:hAnsi="Arial" w:cs="Arial"/>
          <w:sz w:val="22"/>
          <w:szCs w:val="22"/>
        </w:rPr>
      </w:pPr>
    </w:p>
    <w:p w14:paraId="1F2CFADE" w14:textId="77777777" w:rsidR="00376AA6" w:rsidRPr="004E315C" w:rsidRDefault="00376AA6" w:rsidP="00BA28D9">
      <w:pPr>
        <w:pStyle w:val="NormalWeb"/>
        <w:spacing w:before="0" w:beforeAutospacing="0" w:after="0" w:afterAutospacing="0"/>
        <w:rPr>
          <w:rFonts w:ascii="Arial" w:hAnsi="Arial" w:cs="Arial"/>
          <w:sz w:val="22"/>
          <w:szCs w:val="22"/>
        </w:rPr>
      </w:pPr>
      <w:r w:rsidRPr="004E315C">
        <w:rPr>
          <w:rFonts w:ascii="Arial" w:hAnsi="Arial" w:cs="Arial"/>
          <w:sz w:val="22"/>
          <w:szCs w:val="22"/>
        </w:rPr>
        <w:t>What is UAT?</w:t>
      </w:r>
    </w:p>
    <w:p w14:paraId="1BA0D105"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sz w:val="22"/>
          <w:szCs w:val="22"/>
        </w:rPr>
        <w:t xml:space="preserve">Ans: User acceptance testing (UAT) is the last phase of the software testing process. During UAT, actual software users test the software to make sure it can handle required tasks in real-world scenarios, according to specifications. </w:t>
      </w:r>
    </w:p>
    <w:p w14:paraId="037F7367" w14:textId="77777777" w:rsidR="00376AA6" w:rsidRPr="004E315C" w:rsidRDefault="00376AA6" w:rsidP="00376AA6">
      <w:pPr>
        <w:pStyle w:val="NormalWeb"/>
        <w:spacing w:before="0" w:beforeAutospacing="0" w:after="0" w:afterAutospacing="0"/>
        <w:rPr>
          <w:rFonts w:ascii="Arial" w:hAnsi="Arial" w:cs="Arial"/>
          <w:sz w:val="22"/>
          <w:szCs w:val="22"/>
        </w:rPr>
      </w:pPr>
      <w:r w:rsidRPr="004E315C">
        <w:rPr>
          <w:rFonts w:ascii="Arial" w:hAnsi="Arial" w:cs="Arial"/>
          <w:sz w:val="22"/>
          <w:szCs w:val="22"/>
        </w:rPr>
        <w:t>UAT is one of the final and critical software project procedures that must occur before newly developed software is rolled out to the market.</w:t>
      </w:r>
    </w:p>
    <w:p w14:paraId="4B7AEDF1" w14:textId="77777777" w:rsidR="00376AA6" w:rsidRPr="004E315C" w:rsidRDefault="00B1427E" w:rsidP="00376AA6">
      <w:pPr>
        <w:pStyle w:val="NormalWeb"/>
        <w:spacing w:before="0" w:beforeAutospacing="0" w:after="0" w:afterAutospacing="0"/>
        <w:rPr>
          <w:rFonts w:ascii="Arial" w:hAnsi="Arial" w:cs="Arial"/>
          <w:sz w:val="22"/>
          <w:szCs w:val="22"/>
        </w:rPr>
      </w:pPr>
      <w:hyperlink r:id="rId19" w:history="1">
        <w:r w:rsidR="00376AA6" w:rsidRPr="004E315C">
          <w:rPr>
            <w:rStyle w:val="Hyperlink"/>
            <w:rFonts w:ascii="Arial" w:hAnsi="Arial" w:cs="Arial"/>
            <w:sz w:val="22"/>
            <w:szCs w:val="22"/>
          </w:rPr>
          <w:t>https://www.techopedia.com/definition/3887/user-acceptance-testing-uat</w:t>
        </w:r>
      </w:hyperlink>
      <w:r w:rsidR="00376AA6" w:rsidRPr="004E315C">
        <w:rPr>
          <w:rFonts w:ascii="Arial" w:hAnsi="Arial" w:cs="Arial"/>
          <w:sz w:val="22"/>
          <w:szCs w:val="22"/>
        </w:rPr>
        <w:t xml:space="preserve"> </w:t>
      </w:r>
    </w:p>
    <w:p w14:paraId="460700E1" w14:textId="77777777" w:rsidR="00BA28D9" w:rsidRPr="004E315C" w:rsidRDefault="00BA28D9" w:rsidP="00302984">
      <w:pPr>
        <w:pStyle w:val="NormalWeb"/>
        <w:spacing w:before="0" w:beforeAutospacing="0" w:after="0" w:afterAutospacing="0"/>
        <w:rPr>
          <w:rFonts w:ascii="Arial" w:hAnsi="Arial" w:cs="Arial"/>
          <w:sz w:val="22"/>
          <w:szCs w:val="22"/>
        </w:rPr>
      </w:pPr>
    </w:p>
    <w:p w14:paraId="15B998C6" w14:textId="77777777" w:rsidR="00376AA6" w:rsidRPr="004E315C" w:rsidRDefault="00376AA6" w:rsidP="00376AA6">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at is alpha and beta testing?</w:t>
      </w:r>
    </w:p>
    <w:p w14:paraId="0C26A007" w14:textId="77777777" w:rsidR="00376AA6" w:rsidRPr="004E315C" w:rsidRDefault="00376AA6" w:rsidP="00376AA6">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Ans: Alpha testing: Alpha testing is a type of acceptance testing; performed to identify all possible issues/bugs before releasing the product to everyday users or public.  The focus of this testing is to simulate real users by using blackbox and whitebox techniques. The aim is to carry out the tasks that a typical user might perform. Alpha testing is carried out in a lab environment and usually the testers are internal employees of the organization.</w:t>
      </w:r>
    </w:p>
    <w:p w14:paraId="40D5D395" w14:textId="77777777" w:rsidR="00376AA6" w:rsidRPr="004E315C" w:rsidRDefault="00376AA6" w:rsidP="00376AA6">
      <w:pPr>
        <w:pStyle w:val="NormalWeb"/>
        <w:spacing w:before="0" w:beforeAutospacing="0" w:after="0" w:afterAutospacing="0"/>
        <w:rPr>
          <w:rFonts w:ascii="Arial" w:hAnsi="Arial" w:cs="Arial"/>
          <w:color w:val="000000"/>
          <w:sz w:val="22"/>
          <w:szCs w:val="22"/>
        </w:rPr>
      </w:pPr>
    </w:p>
    <w:p w14:paraId="6622C6F4" w14:textId="77777777" w:rsidR="00376AA6" w:rsidRPr="004E315C" w:rsidRDefault="00376AA6" w:rsidP="00376AA6">
      <w:pPr>
        <w:pStyle w:val="NormalWeb"/>
        <w:spacing w:after="0"/>
        <w:rPr>
          <w:rFonts w:ascii="Arial" w:hAnsi="Arial" w:cs="Arial"/>
          <w:color w:val="000000"/>
          <w:sz w:val="22"/>
          <w:szCs w:val="22"/>
        </w:rPr>
      </w:pPr>
      <w:r w:rsidRPr="004E315C">
        <w:rPr>
          <w:rFonts w:ascii="Arial" w:hAnsi="Arial" w:cs="Arial"/>
          <w:color w:val="000000"/>
          <w:sz w:val="22"/>
          <w:szCs w:val="22"/>
        </w:rPr>
        <w:t>Beta testing: Beta Testing of a product is performed by "real users" of the software application in a "real environment" and can be considered as a form of external user acceptance testing.</w:t>
      </w:r>
    </w:p>
    <w:p w14:paraId="5F3777F3" w14:textId="77777777" w:rsidR="00376AA6" w:rsidRPr="004E315C" w:rsidRDefault="00376AA6" w:rsidP="00376AA6">
      <w:pPr>
        <w:pStyle w:val="NormalWeb"/>
        <w:spacing w:after="0"/>
        <w:rPr>
          <w:rFonts w:ascii="Arial" w:hAnsi="Arial" w:cs="Arial"/>
          <w:color w:val="000000"/>
          <w:sz w:val="22"/>
          <w:szCs w:val="22"/>
        </w:rPr>
      </w:pPr>
      <w:r w:rsidRPr="004E315C">
        <w:rPr>
          <w:rFonts w:ascii="Arial" w:hAnsi="Arial" w:cs="Arial"/>
          <w:color w:val="000000"/>
          <w:sz w:val="22"/>
          <w:szCs w:val="22"/>
        </w:rPr>
        <w:t>Beta version of the software is released to a limited number of end-users of the product to obtain feedback on the product quality. Beta testing reduces product failure risks and provides increased quality of the product through customer validation.</w:t>
      </w:r>
    </w:p>
    <w:p w14:paraId="6E018209" w14:textId="77777777" w:rsidR="0086321B" w:rsidRPr="004E315C" w:rsidRDefault="0086321B" w:rsidP="0086321B">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When do we use, white box testing and block box testing?</w:t>
      </w:r>
    </w:p>
    <w:p w14:paraId="4AE68E87" w14:textId="77777777" w:rsidR="0086321B" w:rsidRPr="004E315C" w:rsidRDefault="0086321B" w:rsidP="0086321B">
      <w:pPr>
        <w:pStyle w:val="NormalWeb"/>
        <w:spacing w:before="0" w:beforeAutospacing="0" w:after="0" w:afterAutospacing="0"/>
        <w:rPr>
          <w:rFonts w:ascii="Arial" w:hAnsi="Arial" w:cs="Arial"/>
          <w:color w:val="000000"/>
          <w:sz w:val="22"/>
          <w:szCs w:val="22"/>
        </w:rPr>
      </w:pPr>
      <w:r w:rsidRPr="004E315C">
        <w:rPr>
          <w:rFonts w:ascii="Arial" w:hAnsi="Arial" w:cs="Arial"/>
          <w:color w:val="000000"/>
          <w:sz w:val="22"/>
          <w:szCs w:val="22"/>
        </w:rPr>
        <w:t xml:space="preserve">Ans: White box: White Box Testing is the testing of a software solution's internal coding and infrastructure. It focuses primarily on strengthening security, the flow of inputs and outputs through the application, and improving design and usability. </w:t>
      </w:r>
    </w:p>
    <w:p w14:paraId="09F6A33E" w14:textId="77777777" w:rsidR="0086321B" w:rsidRPr="004E315C" w:rsidRDefault="0086321B" w:rsidP="0086321B">
      <w:pPr>
        <w:pStyle w:val="NormalWeb"/>
        <w:spacing w:before="0" w:beforeAutospacing="0" w:after="0" w:afterAutospacing="0"/>
        <w:rPr>
          <w:rFonts w:ascii="Arial" w:hAnsi="Arial" w:cs="Arial"/>
          <w:sz w:val="22"/>
          <w:szCs w:val="22"/>
        </w:rPr>
      </w:pPr>
      <w:r w:rsidRPr="004E315C">
        <w:rPr>
          <w:rFonts w:ascii="Arial" w:hAnsi="Arial" w:cs="Arial"/>
          <w:color w:val="000000"/>
          <w:sz w:val="22"/>
          <w:szCs w:val="22"/>
        </w:rPr>
        <w:t>Black box: Black box testing is a software testing techniques in which functionality of the software under test (SUT) is tested without looking at the internal code structure, implementation details and knowledge of internal paths of the software. This type of testing is based entirely on the software requirements and specifications.</w:t>
      </w:r>
    </w:p>
    <w:p w14:paraId="55E13EF7" w14:textId="77777777" w:rsidR="007811AF" w:rsidRPr="004E315C" w:rsidRDefault="001352F9" w:rsidP="001352F9">
      <w:pPr>
        <w:tabs>
          <w:tab w:val="left" w:pos="2660"/>
        </w:tabs>
        <w:rPr>
          <w:rFonts w:ascii="Arial" w:hAnsi="Arial" w:cs="Arial"/>
        </w:rPr>
      </w:pPr>
      <w:r w:rsidRPr="004E315C">
        <w:rPr>
          <w:rFonts w:ascii="Arial" w:hAnsi="Arial" w:cs="Arial"/>
        </w:rPr>
        <w:tab/>
      </w:r>
    </w:p>
    <w:p w14:paraId="3D396179" w14:textId="77777777" w:rsidR="001352F9" w:rsidRPr="004E315C" w:rsidRDefault="001352F9" w:rsidP="001352F9">
      <w:pPr>
        <w:rPr>
          <w:rFonts w:ascii="Arial" w:hAnsi="Arial" w:cs="Arial"/>
          <w:color w:val="000000"/>
        </w:rPr>
      </w:pPr>
      <w:r w:rsidRPr="00D711C8">
        <w:rPr>
          <w:rFonts w:ascii="Arial" w:hAnsi="Arial" w:cs="Arial"/>
          <w:color w:val="000000"/>
        </w:rPr>
        <w:t>what we will do if come across any severity issue before release day?</w:t>
      </w:r>
    </w:p>
    <w:p w14:paraId="5D5D2D55" w14:textId="77777777" w:rsidR="001352F9" w:rsidRPr="00D711C8" w:rsidRDefault="001352F9" w:rsidP="001352F9">
      <w:pPr>
        <w:rPr>
          <w:rFonts w:ascii="Arial" w:eastAsia="Times New Roman" w:hAnsi="Arial" w:cs="Arial"/>
          <w:color w:val="000000" w:themeColor="text1"/>
        </w:rPr>
      </w:pPr>
      <w:r w:rsidRPr="004E315C">
        <w:rPr>
          <w:rFonts w:ascii="Arial" w:hAnsi="Arial" w:cs="Arial"/>
          <w:color w:val="000000"/>
        </w:rPr>
        <w:t>Ans</w:t>
      </w:r>
      <w:r w:rsidRPr="004E315C">
        <w:rPr>
          <w:rFonts w:ascii="Arial" w:hAnsi="Arial" w:cs="Arial"/>
          <w:color w:val="000000" w:themeColor="text1"/>
        </w:rPr>
        <w:t xml:space="preserve">: </w:t>
      </w:r>
      <w:r w:rsidRPr="004E315C">
        <w:rPr>
          <w:rFonts w:ascii="Arial" w:eastAsia="Times New Roman" w:hAnsi="Arial" w:cs="Arial"/>
          <w:color w:val="000000" w:themeColor="text1"/>
          <w:shd w:val="clear" w:color="auto" w:fill="FFFFFF"/>
        </w:rPr>
        <w:t>Qa needs to know what is the frequency of the bug even if it has high severity or high priority. You can check the frequency by visiting user traffic data such as : how many users visit this feature through the route described in the bug report; how many user actually visit this feature; etc.</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f this bug occurrence frequency is high then I would estimate the EXTRA time and budget needed to (a) fix the bug (b) run end-to-end business scenarios (c) perform some regression testing. Of course my wonderful QA team will help me with all the efforts estimation</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 will then hold a meeting with PM and BA and discuss about the impact and risk of going live with the bug, and how much money and time will be required to fix the bug should the client decide to go live with this major bug.</w:t>
      </w:r>
      <w:r w:rsidRPr="004E315C">
        <w:rPr>
          <w:rFonts w:ascii="Arial" w:eastAsia="Times New Roman" w:hAnsi="Arial" w:cs="Arial"/>
          <w:color w:val="000000" w:themeColor="text1"/>
        </w:rPr>
        <w:br/>
      </w:r>
      <w:r w:rsidRPr="004E315C">
        <w:rPr>
          <w:rFonts w:ascii="Arial" w:eastAsia="Times New Roman" w:hAnsi="Arial" w:cs="Arial"/>
          <w:color w:val="000000" w:themeColor="text1"/>
        </w:rPr>
        <w:br/>
      </w:r>
      <w:r w:rsidRPr="004E315C">
        <w:rPr>
          <w:rFonts w:ascii="Arial" w:eastAsia="Times New Roman" w:hAnsi="Arial" w:cs="Arial"/>
          <w:color w:val="000000" w:themeColor="text1"/>
          <w:shd w:val="clear" w:color="auto" w:fill="FFFFFF"/>
        </w:rPr>
        <w:t>I totally agree with Preetchana "Its better to send the release late, but it should be bug free. Whats the fun, if we send the release on time, but it has many defects, that the customer is not satisfied."</w:t>
      </w:r>
    </w:p>
    <w:p w14:paraId="5AA0EF91" w14:textId="77777777" w:rsidR="001352F9" w:rsidRPr="004E315C" w:rsidRDefault="001352F9" w:rsidP="001352F9">
      <w:pPr>
        <w:rPr>
          <w:rFonts w:ascii="Arial" w:hAnsi="Arial" w:cs="Arial"/>
          <w:color w:val="000000"/>
        </w:rPr>
      </w:pPr>
      <w:r w:rsidRPr="00D711C8">
        <w:rPr>
          <w:rFonts w:ascii="Arial" w:hAnsi="Arial" w:cs="Arial"/>
          <w:color w:val="000000"/>
        </w:rPr>
        <w:t>when do we use automation testing?</w:t>
      </w:r>
    </w:p>
    <w:p w14:paraId="6B1377C6" w14:textId="77777777" w:rsidR="001352F9" w:rsidRPr="004E315C" w:rsidRDefault="001352F9" w:rsidP="001352F9">
      <w:pPr>
        <w:rPr>
          <w:rFonts w:ascii="Arial" w:eastAsia="Times New Roman" w:hAnsi="Arial" w:cs="Arial"/>
        </w:rPr>
      </w:pPr>
      <w:r w:rsidRPr="004E315C">
        <w:rPr>
          <w:rFonts w:ascii="Arial" w:hAnsi="Arial" w:cs="Arial"/>
          <w:color w:val="000000"/>
        </w:rPr>
        <w:t xml:space="preserve">Ans: </w:t>
      </w:r>
      <w:r w:rsidRPr="004E315C">
        <w:rPr>
          <w:rFonts w:ascii="Arial" w:eastAsia="Times New Roman" w:hAnsi="Arial" w:cs="Arial"/>
          <w:color w:val="000000" w:themeColor="text1"/>
          <w:shd w:val="clear" w:color="auto" w:fill="FFFFFF"/>
        </w:rPr>
        <w:t>Automated software testing is a process in which software tools execute pre-scripted</w:t>
      </w:r>
      <w:r w:rsidRPr="004E315C">
        <w:rPr>
          <w:rStyle w:val="apple-converted-space"/>
          <w:rFonts w:ascii="Arial" w:hAnsi="Arial" w:cs="Arial"/>
          <w:color w:val="000000" w:themeColor="text1"/>
          <w:shd w:val="clear" w:color="auto" w:fill="FFFFFF"/>
        </w:rPr>
        <w:t xml:space="preserve"> tests</w:t>
      </w:r>
      <w:r w:rsidRPr="004E315C">
        <w:rPr>
          <w:rStyle w:val="apple-converted-space"/>
          <w:rFonts w:ascii="Arial" w:eastAsia="Times New Roman" w:hAnsi="Arial" w:cs="Arial"/>
          <w:color w:val="000000" w:themeColor="text1"/>
          <w:shd w:val="clear" w:color="auto" w:fill="FFFFFF"/>
        </w:rPr>
        <w:t> </w:t>
      </w:r>
      <w:r w:rsidRPr="004E315C">
        <w:rPr>
          <w:rFonts w:ascii="Arial" w:eastAsia="Times New Roman" w:hAnsi="Arial" w:cs="Arial"/>
          <w:color w:val="000000" w:themeColor="text1"/>
          <w:shd w:val="clear" w:color="auto" w:fill="FFFFFF"/>
        </w:rPr>
        <w:t xml:space="preserve">on a software application before it is released into production. </w:t>
      </w:r>
      <w:r w:rsidRPr="004E315C">
        <w:rPr>
          <w:rStyle w:val="apple-converted-space"/>
          <w:rFonts w:ascii="Arial" w:eastAsia="Times New Roman" w:hAnsi="Arial" w:cs="Arial"/>
          <w:color w:val="000000" w:themeColor="text1"/>
          <w:shd w:val="clear" w:color="auto" w:fill="FFFFFF"/>
        </w:rPr>
        <w:t> </w:t>
      </w:r>
      <w:r w:rsidRPr="004E315C">
        <w:rPr>
          <w:rFonts w:ascii="Arial" w:eastAsia="Times New Roman" w:hAnsi="Arial" w:cs="Arial"/>
          <w:color w:val="000000" w:themeColor="text1"/>
          <w:shd w:val="clear" w:color="auto" w:fill="FFFFFF"/>
        </w:rPr>
        <w:t>Automation Testing means using an automation tool to execute your test case suite.   The automation software can also enter test data into the System Under Test ,  compare  expected and actual  results and generate detailed test  reports. Goal of Automation is to reduce number of test cases to be run manually and not eliminate manual testing all together.</w:t>
      </w:r>
    </w:p>
    <w:p w14:paraId="64E6C88F" w14:textId="77777777" w:rsidR="001352F9" w:rsidRPr="004E315C" w:rsidRDefault="001352F9" w:rsidP="001352F9">
      <w:pPr>
        <w:pStyle w:val="NormalWeb"/>
        <w:shd w:val="clear" w:color="auto" w:fill="FFFFFF"/>
        <w:spacing w:before="0" w:beforeAutospacing="0" w:after="225" w:afterAutospacing="0"/>
        <w:rPr>
          <w:rFonts w:ascii="Arial" w:hAnsi="Arial" w:cs="Arial"/>
          <w:color w:val="343434"/>
          <w:sz w:val="22"/>
          <w:szCs w:val="22"/>
        </w:rPr>
      </w:pPr>
      <w:r w:rsidRPr="004E315C">
        <w:rPr>
          <w:rFonts w:ascii="Arial" w:hAnsi="Arial" w:cs="Arial"/>
          <w:color w:val="000000" w:themeColor="text1"/>
          <w:sz w:val="22"/>
          <w:szCs w:val="22"/>
        </w:rPr>
        <w:t xml:space="preserve">    </w:t>
      </w:r>
      <w:r w:rsidRPr="004E315C">
        <w:rPr>
          <w:rFonts w:ascii="Arial" w:hAnsi="Arial" w:cs="Arial"/>
          <w:color w:val="343434"/>
          <w:sz w:val="22"/>
          <w:szCs w:val="22"/>
        </w:rPr>
        <w:t>  Automated testing is important due to following reasons: </w:t>
      </w:r>
    </w:p>
    <w:p w14:paraId="04A909DE"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Manual Testing of</w:t>
      </w:r>
      <w:r w:rsidRPr="004E315C">
        <w:rPr>
          <w:rFonts w:ascii="Arial" w:eastAsia="Times New Roman" w:hAnsi="Arial" w:cs="Arial"/>
          <w:color w:val="343434"/>
        </w:rPr>
        <w:t> all work flows, all fields , all negative scenarios</w:t>
      </w:r>
      <w:r w:rsidRPr="00734071">
        <w:rPr>
          <w:rFonts w:ascii="Arial" w:eastAsia="Times New Roman" w:hAnsi="Arial" w:cs="Arial"/>
          <w:color w:val="343434"/>
        </w:rPr>
        <w:t> is time and cost consuming</w:t>
      </w:r>
    </w:p>
    <w:p w14:paraId="63EC3D0C"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It is</w:t>
      </w:r>
      <w:r w:rsidRPr="004E315C">
        <w:rPr>
          <w:rFonts w:ascii="Arial" w:eastAsia="Times New Roman" w:hAnsi="Arial" w:cs="Arial"/>
          <w:color w:val="343434"/>
        </w:rPr>
        <w:t> difficult to test for multi lingual sites manually</w:t>
      </w:r>
    </w:p>
    <w:p w14:paraId="78EEE66C"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 does</w:t>
      </w:r>
      <w:r w:rsidRPr="004E315C">
        <w:rPr>
          <w:rFonts w:ascii="Arial" w:eastAsia="Times New Roman" w:hAnsi="Arial" w:cs="Arial"/>
          <w:color w:val="343434"/>
        </w:rPr>
        <w:t> not </w:t>
      </w:r>
      <w:r w:rsidRPr="00734071">
        <w:rPr>
          <w:rFonts w:ascii="Arial" w:eastAsia="Times New Roman" w:hAnsi="Arial" w:cs="Arial"/>
          <w:color w:val="343434"/>
        </w:rPr>
        <w:t>require</w:t>
      </w:r>
      <w:r w:rsidRPr="004E315C">
        <w:rPr>
          <w:rFonts w:ascii="Arial" w:eastAsia="Times New Roman" w:hAnsi="Arial" w:cs="Arial"/>
          <w:color w:val="343434"/>
        </w:rPr>
        <w:t> Human intervention</w:t>
      </w:r>
      <w:r w:rsidRPr="00734071">
        <w:rPr>
          <w:rFonts w:ascii="Arial" w:eastAsia="Times New Roman" w:hAnsi="Arial" w:cs="Arial"/>
          <w:color w:val="343434"/>
        </w:rPr>
        <w:t>. You can run automated test unattended (overnight)</w:t>
      </w:r>
    </w:p>
    <w:p w14:paraId="000AC11D"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w:t>
      </w:r>
      <w:r w:rsidRPr="004E315C">
        <w:rPr>
          <w:rFonts w:ascii="Arial" w:eastAsia="Times New Roman" w:hAnsi="Arial" w:cs="Arial"/>
          <w:color w:val="343434"/>
        </w:rPr>
        <w:t> increases  speed of test execution</w:t>
      </w:r>
    </w:p>
    <w:p w14:paraId="379F1D06" w14:textId="77777777" w:rsidR="001352F9" w:rsidRPr="00734071"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734071">
        <w:rPr>
          <w:rFonts w:ascii="Arial" w:eastAsia="Times New Roman" w:hAnsi="Arial" w:cs="Arial"/>
          <w:color w:val="343434"/>
        </w:rPr>
        <w:t>Automation helps</w:t>
      </w:r>
      <w:r w:rsidRPr="004E315C">
        <w:rPr>
          <w:rFonts w:ascii="Arial" w:eastAsia="Times New Roman" w:hAnsi="Arial" w:cs="Arial"/>
          <w:color w:val="343434"/>
        </w:rPr>
        <w:t> increase  Test Coverage</w:t>
      </w:r>
    </w:p>
    <w:p w14:paraId="6E293E74" w14:textId="77777777" w:rsidR="001352F9" w:rsidRPr="004E315C" w:rsidRDefault="001352F9" w:rsidP="001352F9">
      <w:pPr>
        <w:numPr>
          <w:ilvl w:val="0"/>
          <w:numId w:val="3"/>
        </w:num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Manual Testing </w:t>
      </w:r>
      <w:r w:rsidRPr="00734071">
        <w:rPr>
          <w:rFonts w:ascii="Arial" w:eastAsia="Times New Roman" w:hAnsi="Arial" w:cs="Arial"/>
          <w:color w:val="343434"/>
        </w:rPr>
        <w:t>can become</w:t>
      </w:r>
      <w:r w:rsidRPr="004E315C">
        <w:rPr>
          <w:rFonts w:ascii="Arial" w:eastAsia="Times New Roman" w:hAnsi="Arial" w:cs="Arial"/>
          <w:color w:val="343434"/>
        </w:rPr>
        <w:t> boring </w:t>
      </w:r>
      <w:r w:rsidRPr="00734071">
        <w:rPr>
          <w:rFonts w:ascii="Arial" w:eastAsia="Times New Roman" w:hAnsi="Arial" w:cs="Arial"/>
          <w:color w:val="343434"/>
        </w:rPr>
        <w:t>and hence</w:t>
      </w:r>
      <w:r w:rsidRPr="004E315C">
        <w:rPr>
          <w:rFonts w:ascii="Arial" w:eastAsia="Times New Roman" w:hAnsi="Arial" w:cs="Arial"/>
          <w:color w:val="343434"/>
        </w:rPr>
        <w:t> error prone.</w:t>
      </w:r>
    </w:p>
    <w:p w14:paraId="3F4DD65C" w14:textId="77777777" w:rsidR="001352F9" w:rsidRPr="00D711C8" w:rsidRDefault="001352F9" w:rsidP="001352F9">
      <w:pPr>
        <w:shd w:val="clear" w:color="auto" w:fill="FFFFFF"/>
        <w:spacing w:after="0" w:line="360" w:lineRule="atLeast"/>
        <w:ind w:left="300"/>
        <w:rPr>
          <w:rFonts w:ascii="Arial" w:eastAsia="Times New Roman" w:hAnsi="Arial" w:cs="Arial"/>
          <w:color w:val="343434"/>
        </w:rPr>
      </w:pPr>
    </w:p>
    <w:p w14:paraId="282568C1"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difference between load and performance testing?</w:t>
      </w:r>
    </w:p>
    <w:p w14:paraId="3E308C14" w14:textId="77777777" w:rsidR="001352F9" w:rsidRPr="004E315C" w:rsidRDefault="001352F9" w:rsidP="001352F9">
      <w:pPr>
        <w:spacing w:after="0" w:line="240" w:lineRule="auto"/>
        <w:rPr>
          <w:rFonts w:ascii="Arial" w:eastAsia="Times New Roman" w:hAnsi="Arial" w:cs="Arial"/>
          <w:color w:val="000000"/>
        </w:rPr>
      </w:pPr>
    </w:p>
    <w:p w14:paraId="677ABE8B" w14:textId="77777777" w:rsidR="001352F9" w:rsidRPr="004E315C" w:rsidRDefault="001352F9" w:rsidP="001352F9">
      <w:pPr>
        <w:spacing w:after="0" w:line="240" w:lineRule="auto"/>
        <w:ind w:right="480"/>
        <w:rPr>
          <w:rFonts w:ascii="Arial" w:eastAsia="Times New Roman" w:hAnsi="Arial" w:cs="Arial"/>
          <w:color w:val="333333"/>
        </w:rPr>
      </w:pPr>
      <w:r w:rsidRPr="004E315C">
        <w:rPr>
          <w:rFonts w:ascii="Arial" w:eastAsia="Times New Roman" w:hAnsi="Arial" w:cs="Arial"/>
          <w:color w:val="333333"/>
        </w:rPr>
        <w:t>Load test: any test that involves to put a determined load on an application to verify how it behaves (i.e.: response time)</w:t>
      </w:r>
    </w:p>
    <w:p w14:paraId="6AECCE2F" w14:textId="77777777" w:rsidR="001352F9" w:rsidRPr="004E315C" w:rsidRDefault="001352F9" w:rsidP="001352F9">
      <w:pPr>
        <w:spacing w:after="0" w:line="240" w:lineRule="auto"/>
        <w:ind w:right="480"/>
        <w:rPr>
          <w:rFonts w:ascii="Arial" w:eastAsia="Times New Roman" w:hAnsi="Arial" w:cs="Arial"/>
          <w:color w:val="333333"/>
        </w:rPr>
      </w:pPr>
    </w:p>
    <w:p w14:paraId="19AECC4D" w14:textId="77777777" w:rsidR="001352F9" w:rsidRPr="004E315C" w:rsidRDefault="001352F9" w:rsidP="001352F9">
      <w:pPr>
        <w:spacing w:after="0" w:line="240" w:lineRule="auto"/>
        <w:ind w:right="480"/>
        <w:rPr>
          <w:rFonts w:ascii="Arial" w:eastAsia="Times New Roman" w:hAnsi="Arial" w:cs="Arial"/>
          <w:color w:val="333333"/>
        </w:rPr>
      </w:pPr>
      <w:r w:rsidRPr="004E315C">
        <w:rPr>
          <w:rFonts w:ascii="Arial" w:eastAsia="Times New Roman" w:hAnsi="Arial" w:cs="Arial"/>
          <w:color w:val="333333"/>
        </w:rPr>
        <w:t>Performance test: it is a load test limited by the load defined by the especification of the application - the test is to verify or confirm that the application will work at the planned performance</w:t>
      </w:r>
    </w:p>
    <w:p w14:paraId="61E056C0" w14:textId="77777777" w:rsidR="001352F9" w:rsidRPr="004E315C" w:rsidRDefault="001352F9" w:rsidP="001352F9">
      <w:pPr>
        <w:spacing w:after="0" w:line="240" w:lineRule="auto"/>
        <w:rPr>
          <w:rFonts w:ascii="Arial" w:eastAsia="Times New Roman" w:hAnsi="Arial" w:cs="Arial"/>
        </w:rPr>
      </w:pPr>
    </w:p>
    <w:p w14:paraId="766CE71A" w14:textId="77777777" w:rsidR="001352F9" w:rsidRPr="004E315C" w:rsidRDefault="001352F9" w:rsidP="001352F9">
      <w:pPr>
        <w:spacing w:after="0" w:line="240" w:lineRule="auto"/>
        <w:rPr>
          <w:rFonts w:ascii="Arial" w:eastAsia="Times New Roman" w:hAnsi="Arial" w:cs="Arial"/>
        </w:rPr>
      </w:pPr>
    </w:p>
    <w:p w14:paraId="4AEACB1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different types of non-functional testing types?</w:t>
      </w:r>
    </w:p>
    <w:p w14:paraId="2C7E8BA0"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Load/Performance testing.</w:t>
      </w:r>
    </w:p>
    <w:p w14:paraId="0DBF312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Compatibility testing.</w:t>
      </w:r>
    </w:p>
    <w:p w14:paraId="7ACE39BA"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Localization testing.</w:t>
      </w:r>
    </w:p>
    <w:p w14:paraId="54897F1E"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Security testing.</w:t>
      </w:r>
    </w:p>
    <w:p w14:paraId="39DE8721"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Reliability testing.</w:t>
      </w:r>
    </w:p>
    <w:p w14:paraId="28F2BFA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Stress testing.</w:t>
      </w:r>
    </w:p>
    <w:p w14:paraId="03B01CA7"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Usability testing.</w:t>
      </w:r>
    </w:p>
    <w:p w14:paraId="1647ED1D" w14:textId="77777777" w:rsidR="001352F9" w:rsidRPr="004E315C" w:rsidRDefault="001352F9" w:rsidP="001352F9">
      <w:pPr>
        <w:numPr>
          <w:ilvl w:val="0"/>
          <w:numId w:val="5"/>
        </w:numPr>
        <w:shd w:val="clear" w:color="auto" w:fill="FFFFFF"/>
        <w:spacing w:after="60" w:line="240" w:lineRule="auto"/>
        <w:ind w:left="0"/>
        <w:rPr>
          <w:rFonts w:ascii="Arial" w:eastAsia="Times New Roman" w:hAnsi="Arial" w:cs="Arial"/>
          <w:color w:val="222222"/>
        </w:rPr>
      </w:pPr>
      <w:r w:rsidRPr="004E315C">
        <w:rPr>
          <w:rFonts w:ascii="Arial" w:eastAsia="Times New Roman" w:hAnsi="Arial" w:cs="Arial"/>
          <w:color w:val="222222"/>
        </w:rPr>
        <w:t>Compliance testing.</w:t>
      </w:r>
    </w:p>
    <w:p w14:paraId="60603F16" w14:textId="77777777" w:rsidR="001352F9" w:rsidRPr="004E315C" w:rsidRDefault="001352F9" w:rsidP="001352F9">
      <w:pPr>
        <w:spacing w:after="0" w:line="240" w:lineRule="auto"/>
        <w:rPr>
          <w:rFonts w:ascii="Arial" w:eastAsia="Times New Roman" w:hAnsi="Arial" w:cs="Arial"/>
        </w:rPr>
      </w:pPr>
    </w:p>
    <w:p w14:paraId="676108C1" w14:textId="77777777" w:rsidR="001352F9" w:rsidRPr="004E315C" w:rsidRDefault="001352F9" w:rsidP="001352F9">
      <w:pPr>
        <w:spacing w:after="0" w:line="240" w:lineRule="auto"/>
        <w:rPr>
          <w:rFonts w:ascii="Arial" w:eastAsia="Times New Roman" w:hAnsi="Arial" w:cs="Arial"/>
        </w:rPr>
      </w:pPr>
    </w:p>
    <w:p w14:paraId="1099C52F"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test case?</w:t>
      </w:r>
    </w:p>
    <w:p w14:paraId="762E5338" w14:textId="77777777" w:rsidR="001352F9" w:rsidRPr="004E315C" w:rsidRDefault="001352F9" w:rsidP="001352F9">
      <w:pPr>
        <w:spacing w:after="0" w:line="240" w:lineRule="auto"/>
        <w:rPr>
          <w:rFonts w:ascii="Arial" w:eastAsia="Times New Roman" w:hAnsi="Arial" w:cs="Arial"/>
          <w:color w:val="000000"/>
        </w:rPr>
      </w:pPr>
    </w:p>
    <w:p w14:paraId="6A3B7F8E"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 c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 set of conditions or variables under which a tester will determine whether a system under</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atisfies requirements or works correctly. The process of developing</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 case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n also help find problems in the requirements or design of an application.</w:t>
      </w:r>
    </w:p>
    <w:p w14:paraId="0799604D" w14:textId="77777777" w:rsidR="001352F9" w:rsidRPr="004E315C" w:rsidRDefault="001352F9" w:rsidP="001352F9">
      <w:pPr>
        <w:tabs>
          <w:tab w:val="left" w:pos="1960"/>
        </w:tabs>
        <w:spacing w:after="0" w:line="240" w:lineRule="auto"/>
        <w:rPr>
          <w:rFonts w:ascii="Arial" w:eastAsia="Times New Roman" w:hAnsi="Arial" w:cs="Arial"/>
        </w:rPr>
      </w:pPr>
      <w:r w:rsidRPr="004E315C">
        <w:rPr>
          <w:rFonts w:ascii="Arial" w:eastAsia="Times New Roman" w:hAnsi="Arial" w:cs="Arial"/>
        </w:rPr>
        <w:tab/>
      </w:r>
    </w:p>
    <w:p w14:paraId="22102B2A"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what is test plan/test strategy document</w:t>
      </w:r>
    </w:p>
    <w:p w14:paraId="61549EC8"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Ans: Test plan document contains different section like</w:t>
      </w:r>
    </w:p>
    <w:p w14:paraId="065C4529"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       Types of testing : </w:t>
      </w:r>
    </w:p>
    <w:p w14:paraId="1CD5FBF4"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       Exit and Entry criteria : </w:t>
      </w:r>
    </w:p>
    <w:p w14:paraId="582F931C" w14:textId="77777777" w:rsidR="001352F9" w:rsidRPr="004E315C" w:rsidRDefault="001352F9" w:rsidP="001352F9">
      <w:pPr>
        <w:spacing w:after="0" w:line="240" w:lineRule="auto"/>
        <w:rPr>
          <w:rFonts w:ascii="Arial" w:eastAsia="Times New Roman" w:hAnsi="Arial" w:cs="Arial"/>
        </w:rPr>
      </w:pPr>
    </w:p>
    <w:p w14:paraId="342B8059"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TDD and BDD (cucumber framework)</w:t>
      </w:r>
    </w:p>
    <w:p w14:paraId="03E7B4BF" w14:textId="77777777" w:rsidR="001352F9" w:rsidRPr="004E315C" w:rsidRDefault="001352F9" w:rsidP="001352F9">
      <w:pPr>
        <w:tabs>
          <w:tab w:val="left" w:pos="1340"/>
        </w:tabs>
        <w:spacing w:after="0" w:line="240" w:lineRule="auto"/>
        <w:rPr>
          <w:rFonts w:ascii="Arial" w:eastAsia="Times New Roman" w:hAnsi="Arial" w:cs="Arial"/>
        </w:rPr>
      </w:pPr>
      <w:r w:rsidRPr="004E315C">
        <w:rPr>
          <w:rFonts w:ascii="Arial" w:eastAsia="Times New Roman" w:hAnsi="Arial" w:cs="Arial"/>
        </w:rPr>
        <w:tab/>
      </w:r>
    </w:p>
    <w:p w14:paraId="6B0DB1C4" w14:textId="77777777" w:rsidR="001352F9" w:rsidRPr="004E315C"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Test-driven develop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DD) is a software development process that relies on the repetition of a very short development cycle: requirements are turned into very specific test cases, then the software is improved to pass the new tests, only.</w:t>
      </w:r>
    </w:p>
    <w:p w14:paraId="076996C1" w14:textId="77777777" w:rsidR="001352F9" w:rsidRPr="004E315C" w:rsidRDefault="001352F9" w:rsidP="001352F9">
      <w:pPr>
        <w:spacing w:after="0" w:line="240" w:lineRule="auto"/>
        <w:rPr>
          <w:rFonts w:ascii="Arial" w:hAnsi="Arial" w:cs="Arial"/>
          <w:color w:val="222222"/>
          <w:shd w:val="clear" w:color="auto" w:fill="FFFFFF"/>
        </w:rPr>
      </w:pPr>
    </w:p>
    <w:p w14:paraId="78C928FA" w14:textId="77777777" w:rsidR="001352F9" w:rsidRPr="004E315C"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Behavior-driven develop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BDD) is a software development methodology in which an application is specified and designed by describing how its behavior should appear to an outside observer.</w:t>
      </w:r>
    </w:p>
    <w:p w14:paraId="5835E7DE" w14:textId="77777777" w:rsidR="001352F9" w:rsidRPr="004E315C" w:rsidRDefault="001352F9" w:rsidP="001352F9">
      <w:pPr>
        <w:spacing w:after="0" w:line="240" w:lineRule="auto"/>
        <w:rPr>
          <w:rFonts w:ascii="Arial" w:eastAsia="Times New Roman" w:hAnsi="Arial" w:cs="Arial"/>
        </w:rPr>
      </w:pPr>
    </w:p>
    <w:p w14:paraId="270D22F7"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is priority and severity in defect?</w:t>
      </w:r>
    </w:p>
    <w:p w14:paraId="3E03261D" w14:textId="77777777" w:rsidR="001352F9" w:rsidRPr="004E315C" w:rsidRDefault="001352F9" w:rsidP="001352F9">
      <w:pPr>
        <w:tabs>
          <w:tab w:val="left" w:pos="2200"/>
        </w:tabs>
        <w:spacing w:after="0" w:line="240" w:lineRule="auto"/>
        <w:rPr>
          <w:rFonts w:ascii="Arial" w:eastAsia="Times New Roman" w:hAnsi="Arial" w:cs="Arial"/>
          <w:color w:val="000000"/>
        </w:rPr>
      </w:pPr>
      <w:r w:rsidRPr="004E315C">
        <w:rPr>
          <w:rFonts w:ascii="Arial" w:eastAsia="Times New Roman" w:hAnsi="Arial" w:cs="Arial"/>
          <w:color w:val="000000"/>
        </w:rPr>
        <w:tab/>
      </w:r>
    </w:p>
    <w:p w14:paraId="19D9EBD9" w14:textId="77777777" w:rsidR="001352F9" w:rsidRPr="004E315C" w:rsidRDefault="001352F9" w:rsidP="001352F9">
      <w:pPr>
        <w:spacing w:after="0" w:line="240" w:lineRule="auto"/>
        <w:rPr>
          <w:rFonts w:ascii="Arial" w:eastAsia="Times New Roman" w:hAnsi="Arial" w:cs="Arial"/>
        </w:rPr>
      </w:pPr>
      <w:r w:rsidRPr="004E315C">
        <w:rPr>
          <w:rStyle w:val="tgc"/>
          <w:rFonts w:ascii="Arial" w:hAnsi="Arial" w:cs="Arial"/>
          <w:color w:val="222222"/>
          <w:shd w:val="clear" w:color="auto" w:fill="FFFFFF"/>
        </w:rPr>
        <w:t>Seve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of a</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defect</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related to how severe a bug is. Usually the</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seve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defined in terms of financial loss, damage to environment, company's reputation and loss of life.</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Priority</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of a</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defect</w:t>
      </w:r>
      <w:r w:rsidRPr="004E315C">
        <w:rPr>
          <w:rStyle w:val="apple-converted-space"/>
          <w:rFonts w:ascii="Arial" w:hAnsi="Arial" w:cs="Arial"/>
          <w:color w:val="222222"/>
          <w:shd w:val="clear" w:color="auto" w:fill="FFFFFF"/>
        </w:rPr>
        <w:t> </w:t>
      </w:r>
      <w:r w:rsidRPr="004E315C">
        <w:rPr>
          <w:rStyle w:val="tgc"/>
          <w:rFonts w:ascii="Arial" w:hAnsi="Arial" w:cs="Arial"/>
          <w:color w:val="222222"/>
          <w:shd w:val="clear" w:color="auto" w:fill="FFFFFF"/>
        </w:rPr>
        <w:t>is related to how quickly a bug should be fixed and deployed to live servers</w:t>
      </w:r>
    </w:p>
    <w:p w14:paraId="583997FB" w14:textId="77777777" w:rsidR="001352F9" w:rsidRPr="004E315C" w:rsidRDefault="001352F9" w:rsidP="001352F9">
      <w:pPr>
        <w:spacing w:after="0" w:line="240" w:lineRule="auto"/>
        <w:rPr>
          <w:rFonts w:ascii="Arial" w:eastAsia="Times New Roman" w:hAnsi="Arial" w:cs="Arial"/>
        </w:rPr>
      </w:pPr>
    </w:p>
    <w:p w14:paraId="34886235"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 xml:space="preserve">how to estimate test cases? </w:t>
      </w:r>
    </w:p>
    <w:p w14:paraId="6F2C65EA" w14:textId="77777777" w:rsidR="001352F9" w:rsidRPr="004E315C" w:rsidRDefault="001352F9" w:rsidP="001352F9">
      <w:pPr>
        <w:spacing w:after="0" w:line="240" w:lineRule="auto"/>
        <w:rPr>
          <w:rFonts w:ascii="Arial" w:eastAsia="Times New Roman" w:hAnsi="Arial" w:cs="Arial"/>
          <w:color w:val="000000"/>
        </w:rPr>
      </w:pPr>
    </w:p>
    <w:p w14:paraId="154EB9F9"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3-Point Software Testing Estimation Technique.</w:t>
      </w:r>
    </w:p>
    <w:p w14:paraId="08413198"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Use – Case Point Method:</w:t>
      </w:r>
    </w:p>
    <w:p w14:paraId="4818472B"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Work Breakdown Structure.</w:t>
      </w:r>
    </w:p>
    <w:p w14:paraId="666F2A3D"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Wideband Delphi technique.</w:t>
      </w:r>
    </w:p>
    <w:p w14:paraId="51B45C65"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Function Point/Testing Point Analysis.</w:t>
      </w:r>
    </w:p>
    <w:p w14:paraId="0F4980A9"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Percentage of development effort method.</w:t>
      </w:r>
    </w:p>
    <w:p w14:paraId="11D99170"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Percentage distribution.</w:t>
      </w:r>
    </w:p>
    <w:p w14:paraId="62AD3872" w14:textId="77777777" w:rsidR="001352F9" w:rsidRPr="004E315C" w:rsidRDefault="001352F9" w:rsidP="001352F9">
      <w:pPr>
        <w:spacing w:after="0" w:line="240" w:lineRule="auto"/>
        <w:rPr>
          <w:rFonts w:ascii="Arial" w:eastAsia="Times New Roman" w:hAnsi="Arial" w:cs="Arial"/>
          <w:color w:val="000000"/>
        </w:rPr>
      </w:pPr>
    </w:p>
    <w:p w14:paraId="2A5B678C" w14:textId="77777777" w:rsidR="001352F9" w:rsidRPr="004E315C" w:rsidRDefault="001352F9" w:rsidP="001352F9">
      <w:pPr>
        <w:spacing w:after="0" w:line="240" w:lineRule="auto"/>
        <w:rPr>
          <w:rFonts w:ascii="Arial" w:eastAsia="Times New Roman" w:hAnsi="Arial" w:cs="Arial"/>
        </w:rPr>
      </w:pPr>
    </w:p>
    <w:p w14:paraId="0FA0428D" w14:textId="77777777" w:rsidR="001352F9" w:rsidRPr="004E315C" w:rsidRDefault="001352F9" w:rsidP="001352F9">
      <w:pPr>
        <w:spacing w:after="0" w:line="240" w:lineRule="auto"/>
        <w:rPr>
          <w:rFonts w:ascii="Arial" w:eastAsia="Times New Roman" w:hAnsi="Arial" w:cs="Arial"/>
        </w:rPr>
      </w:pPr>
    </w:p>
    <w:p w14:paraId="1225C2C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 xml:space="preserve">what is most challenge defect u came across? </w:t>
      </w:r>
    </w:p>
    <w:p w14:paraId="4DAE6F43"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rPr>
        <w:t>http://www.softwaretestinghelp.com/manual-and-automation-testing-challenges/</w:t>
      </w:r>
    </w:p>
    <w:p w14:paraId="37EF39CD" w14:textId="77777777" w:rsidR="001352F9" w:rsidRPr="004E315C" w:rsidRDefault="001352F9" w:rsidP="001352F9">
      <w:pPr>
        <w:tabs>
          <w:tab w:val="left" w:pos="2080"/>
        </w:tabs>
        <w:spacing w:after="0" w:line="240" w:lineRule="auto"/>
        <w:rPr>
          <w:rFonts w:ascii="Arial" w:eastAsia="Times New Roman" w:hAnsi="Arial" w:cs="Arial"/>
        </w:rPr>
      </w:pPr>
      <w:r w:rsidRPr="004E315C">
        <w:rPr>
          <w:rFonts w:ascii="Arial" w:eastAsia="Times New Roman" w:hAnsi="Arial" w:cs="Arial"/>
        </w:rPr>
        <w:tab/>
      </w:r>
    </w:p>
    <w:p w14:paraId="6F894CD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how to deal the production defects?</w:t>
      </w:r>
    </w:p>
    <w:p w14:paraId="0156502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xml:space="preserve">Ans: normally end user will report this issue. </w:t>
      </w:r>
    </w:p>
    <w:p w14:paraId="674E3698"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need to talk to them (end users) and reproduce the issue with in staging environment</w:t>
      </w:r>
    </w:p>
    <w:p w14:paraId="3E914F2B"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Create defect in defect tool under the production release version</w:t>
      </w:r>
    </w:p>
    <w:p w14:paraId="679703C7"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developers will fix the issue</w:t>
      </w:r>
    </w:p>
    <w:p w14:paraId="2778DD5C"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QA) test the issue on production version code (stageing) and release the fix to proudction after we verify</w:t>
      </w:r>
    </w:p>
    <w:p w14:paraId="62D0D3C2"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 we have to create a defect on current sprint/release so that developer will add this code to the current sprint/release</w:t>
      </w:r>
    </w:p>
    <w:p w14:paraId="0058A24E" w14:textId="77777777" w:rsidR="001352F9" w:rsidRPr="004E315C" w:rsidRDefault="001352F9" w:rsidP="001352F9">
      <w:pPr>
        <w:tabs>
          <w:tab w:val="left" w:pos="1020"/>
        </w:tabs>
        <w:spacing w:after="0" w:line="240" w:lineRule="auto"/>
        <w:rPr>
          <w:rFonts w:ascii="Arial" w:eastAsia="Times New Roman" w:hAnsi="Arial" w:cs="Arial"/>
        </w:rPr>
      </w:pPr>
      <w:r w:rsidRPr="004E315C">
        <w:rPr>
          <w:rFonts w:ascii="Arial" w:eastAsia="Times New Roman" w:hAnsi="Arial" w:cs="Arial"/>
        </w:rPr>
        <w:tab/>
      </w:r>
    </w:p>
    <w:p w14:paraId="6357423B"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test design techniques:</w:t>
      </w:r>
    </w:p>
    <w:p w14:paraId="2594BE9C" w14:textId="77777777" w:rsidR="001352F9" w:rsidRPr="004E315C" w:rsidRDefault="001352F9" w:rsidP="001352F9">
      <w:pPr>
        <w:spacing w:after="0" w:line="240" w:lineRule="auto"/>
        <w:rPr>
          <w:rFonts w:ascii="Arial" w:eastAsia="Times New Roman" w:hAnsi="Arial" w:cs="Arial"/>
        </w:rPr>
      </w:pPr>
    </w:p>
    <w:p w14:paraId="56611B1F"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Boundary Value Analysis (BVA)</w:t>
      </w:r>
    </w:p>
    <w:p w14:paraId="665A53CB"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Equivalence Partitioning (EP)</w:t>
      </w:r>
    </w:p>
    <w:p w14:paraId="324D834A"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Decision Table Testing.</w:t>
      </w:r>
    </w:p>
    <w:p w14:paraId="62B280FA"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State Transition Diagrams.</w:t>
      </w:r>
    </w:p>
    <w:p w14:paraId="750AE184" w14:textId="77777777" w:rsidR="001352F9" w:rsidRPr="004E315C" w:rsidRDefault="001352F9" w:rsidP="001352F9">
      <w:pPr>
        <w:shd w:val="clear" w:color="auto" w:fill="FFFFFF"/>
        <w:spacing w:after="60" w:line="240" w:lineRule="auto"/>
        <w:rPr>
          <w:rFonts w:ascii="Arial" w:eastAsia="Times New Roman" w:hAnsi="Arial" w:cs="Arial"/>
          <w:color w:val="222222"/>
        </w:rPr>
      </w:pPr>
      <w:r w:rsidRPr="004E315C">
        <w:rPr>
          <w:rFonts w:ascii="Arial" w:eastAsia="Times New Roman" w:hAnsi="Arial" w:cs="Arial"/>
          <w:color w:val="222222"/>
        </w:rPr>
        <w:t>Use case testing</w:t>
      </w:r>
    </w:p>
    <w:p w14:paraId="3D7A77F8" w14:textId="77777777" w:rsidR="001352F9" w:rsidRPr="004E315C" w:rsidRDefault="001352F9" w:rsidP="001352F9">
      <w:pPr>
        <w:spacing w:after="0" w:line="240" w:lineRule="auto"/>
        <w:rPr>
          <w:rFonts w:ascii="Arial" w:eastAsia="Times New Roman" w:hAnsi="Arial" w:cs="Arial"/>
        </w:rPr>
      </w:pPr>
    </w:p>
    <w:p w14:paraId="1E59380B" w14:textId="77777777" w:rsidR="001352F9" w:rsidRPr="004E315C" w:rsidRDefault="001352F9" w:rsidP="001352F9">
      <w:pPr>
        <w:spacing w:after="0" w:line="240" w:lineRule="auto"/>
        <w:rPr>
          <w:rFonts w:ascii="Arial" w:eastAsia="Times New Roman" w:hAnsi="Arial" w:cs="Arial"/>
        </w:rPr>
      </w:pPr>
    </w:p>
    <w:p w14:paraId="5FC7B464" w14:textId="77777777" w:rsidR="001352F9" w:rsidRPr="004E315C" w:rsidRDefault="001352F9" w:rsidP="001352F9">
      <w:pPr>
        <w:spacing w:after="0" w:line="240" w:lineRule="auto"/>
        <w:rPr>
          <w:rFonts w:ascii="Arial" w:eastAsia="Times New Roman" w:hAnsi="Arial" w:cs="Arial"/>
        </w:rPr>
      </w:pPr>
      <w:r w:rsidRPr="004E315C">
        <w:rPr>
          <w:rFonts w:ascii="Arial" w:eastAsia="Times New Roman" w:hAnsi="Arial" w:cs="Arial"/>
          <w:color w:val="000000"/>
        </w:rPr>
        <w:t>if we dont have time to test call test cases what we will do?</w:t>
      </w:r>
    </w:p>
    <w:p w14:paraId="0B605B97" w14:textId="77777777" w:rsidR="001352F9" w:rsidRPr="004E315C" w:rsidRDefault="001352F9" w:rsidP="001352F9">
      <w:pPr>
        <w:spacing w:after="0" w:line="240" w:lineRule="auto"/>
        <w:rPr>
          <w:rFonts w:ascii="Arial" w:eastAsia="Times New Roman" w:hAnsi="Arial" w:cs="Arial"/>
        </w:rPr>
      </w:pPr>
    </w:p>
    <w:p w14:paraId="0AA65B9E"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how we learn the functionality of system?</w:t>
      </w:r>
    </w:p>
    <w:p w14:paraId="2B1572DF" w14:textId="77777777" w:rsidR="001352F9" w:rsidRPr="004E315C" w:rsidRDefault="001352F9" w:rsidP="001352F9">
      <w:pPr>
        <w:spacing w:after="0" w:line="240" w:lineRule="auto"/>
        <w:rPr>
          <w:rFonts w:ascii="Arial" w:eastAsia="Times New Roman" w:hAnsi="Arial" w:cs="Arial"/>
          <w:color w:val="000000"/>
        </w:rPr>
      </w:pPr>
    </w:p>
    <w:p w14:paraId="70E4B0DF" w14:textId="77777777" w:rsidR="001352F9" w:rsidRPr="004E315C" w:rsidRDefault="001352F9" w:rsidP="001352F9">
      <w:pPr>
        <w:shd w:val="clear" w:color="auto" w:fill="FFFFFF"/>
        <w:spacing w:after="369" w:line="240" w:lineRule="auto"/>
        <w:rPr>
          <w:rFonts w:ascii="Arial" w:eastAsia="Times New Roman" w:hAnsi="Arial" w:cs="Arial"/>
          <w:color w:val="222222"/>
        </w:rPr>
      </w:pPr>
      <w:r w:rsidRPr="004E315C">
        <w:rPr>
          <w:rFonts w:ascii="Arial" w:eastAsia="Times New Roman" w:hAnsi="Arial" w:cs="Arial"/>
          <w:color w:val="222222"/>
        </w:rPr>
        <w:t>The process of testing of an integrated hardware and software system to verify that the system meets its specified requirements.</w:t>
      </w:r>
    </w:p>
    <w:p w14:paraId="10624F61" w14:textId="77777777" w:rsidR="001352F9" w:rsidRPr="004E315C" w:rsidRDefault="001352F9" w:rsidP="001352F9">
      <w:pPr>
        <w:shd w:val="clear" w:color="auto" w:fill="FFFFFF"/>
        <w:spacing w:after="369" w:line="240" w:lineRule="auto"/>
        <w:rPr>
          <w:rFonts w:ascii="Arial" w:eastAsia="Times New Roman" w:hAnsi="Arial" w:cs="Arial"/>
          <w:color w:val="222222"/>
        </w:rPr>
      </w:pPr>
      <w:r w:rsidRPr="004E315C">
        <w:rPr>
          <w:rFonts w:ascii="Arial" w:eastAsia="Times New Roman" w:hAnsi="Arial" w:cs="Arial"/>
          <w:color w:val="222222"/>
        </w:rPr>
        <w:t>Verification: Confirmation by examination and provisions of objective evidence that specified requirements have been fulfilled</w:t>
      </w:r>
    </w:p>
    <w:p w14:paraId="268BF32A"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at are the tools to manage defects/stories?</w:t>
      </w:r>
    </w:p>
    <w:p w14:paraId="61FC4B34" w14:textId="77777777" w:rsidR="001352F9" w:rsidRPr="004E315C" w:rsidRDefault="001352F9" w:rsidP="001352F9">
      <w:pPr>
        <w:shd w:val="clear" w:color="auto" w:fill="FFFFFF"/>
        <w:spacing w:before="75" w:after="75" w:line="240" w:lineRule="atLeast"/>
        <w:jc w:val="both"/>
        <w:outlineLvl w:val="2"/>
        <w:rPr>
          <w:rFonts w:ascii="Arial" w:eastAsia="Times New Roman" w:hAnsi="Arial" w:cs="Arial"/>
          <w:color w:val="464646"/>
        </w:rPr>
      </w:pPr>
      <w:r w:rsidRPr="004E315C">
        <w:rPr>
          <w:rFonts w:ascii="Arial" w:eastAsia="Times New Roman" w:hAnsi="Arial" w:cs="Arial"/>
          <w:color w:val="464646"/>
        </w:rPr>
        <w:t>Features of a defect management tool:</w:t>
      </w:r>
    </w:p>
    <w:p w14:paraId="26DDE588"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Provides a centralized repository for tracking defects across projects.</w:t>
      </w:r>
    </w:p>
    <w:p w14:paraId="29BB4B81"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Provides automated notifications of resource assignments.</w:t>
      </w:r>
    </w:p>
    <w:p w14:paraId="114C5714"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Ability to define defect resolution status in order to map back to your defect management process.</w:t>
      </w:r>
    </w:p>
    <w:p w14:paraId="38B54B1F" w14:textId="77777777" w:rsidR="001352F9" w:rsidRPr="004E315C" w:rsidRDefault="001352F9" w:rsidP="001352F9">
      <w:pPr>
        <w:numPr>
          <w:ilvl w:val="0"/>
          <w:numId w:val="6"/>
        </w:numPr>
        <w:shd w:val="clear" w:color="auto" w:fill="FFFFFF"/>
        <w:spacing w:before="100" w:beforeAutospacing="1" w:after="100" w:afterAutospacing="1" w:line="240" w:lineRule="auto"/>
        <w:ind w:left="96"/>
        <w:jc w:val="both"/>
        <w:rPr>
          <w:rFonts w:ascii="Arial" w:eastAsia="Times New Roman" w:hAnsi="Arial" w:cs="Arial"/>
          <w:color w:val="464646"/>
        </w:rPr>
      </w:pPr>
      <w:r w:rsidRPr="004E315C">
        <w:rPr>
          <w:rFonts w:ascii="Arial" w:eastAsia="Times New Roman" w:hAnsi="Arial" w:cs="Arial"/>
          <w:color w:val="464646"/>
        </w:rPr>
        <w:t>Ability to provide management reporting, like the number of open defects grouped by various criteria such as open defects by project, severity, and priority</w:t>
      </w:r>
    </w:p>
    <w:p w14:paraId="1E0FA839" w14:textId="77777777" w:rsidR="001352F9" w:rsidRPr="004E315C" w:rsidRDefault="001352F9" w:rsidP="001352F9">
      <w:pPr>
        <w:spacing w:after="0" w:line="240" w:lineRule="auto"/>
        <w:rPr>
          <w:rFonts w:ascii="Arial" w:eastAsia="Times New Roman" w:hAnsi="Arial" w:cs="Arial"/>
        </w:rPr>
      </w:pPr>
    </w:p>
    <w:p w14:paraId="59B562E1"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who will assign the work?</w:t>
      </w:r>
    </w:p>
    <w:p w14:paraId="1E9F3937" w14:textId="77777777" w:rsidR="001352F9" w:rsidRPr="004E315C" w:rsidRDefault="001352F9" w:rsidP="001352F9">
      <w:pPr>
        <w:spacing w:after="0" w:line="240" w:lineRule="auto"/>
        <w:rPr>
          <w:rFonts w:ascii="Arial" w:eastAsia="Times New Roman" w:hAnsi="Arial" w:cs="Arial"/>
          <w:color w:val="000000"/>
        </w:rPr>
      </w:pPr>
    </w:p>
    <w:p w14:paraId="5D62C6E6"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Business analyst and team lead</w:t>
      </w:r>
    </w:p>
    <w:p w14:paraId="3175502E" w14:textId="77777777" w:rsidR="001352F9" w:rsidRPr="004E315C" w:rsidRDefault="001352F9" w:rsidP="001352F9">
      <w:pPr>
        <w:spacing w:after="0" w:line="240" w:lineRule="auto"/>
        <w:rPr>
          <w:rFonts w:ascii="Arial" w:eastAsia="Times New Roman" w:hAnsi="Arial" w:cs="Arial"/>
        </w:rPr>
      </w:pPr>
    </w:p>
    <w:p w14:paraId="7C91BA64" w14:textId="77777777" w:rsidR="001352F9" w:rsidRPr="004E315C" w:rsidRDefault="001352F9" w:rsidP="001352F9">
      <w:pPr>
        <w:spacing w:after="0" w:line="240" w:lineRule="auto"/>
        <w:rPr>
          <w:rFonts w:ascii="Arial" w:eastAsia="Times New Roman" w:hAnsi="Arial" w:cs="Arial"/>
          <w:color w:val="000000"/>
        </w:rPr>
      </w:pPr>
      <w:r w:rsidRPr="004E315C">
        <w:rPr>
          <w:rFonts w:ascii="Arial" w:eastAsia="Times New Roman" w:hAnsi="Arial" w:cs="Arial"/>
          <w:color w:val="000000"/>
        </w:rPr>
        <w:t>types of test metrics we use normally</w:t>
      </w:r>
    </w:p>
    <w:p w14:paraId="7DA88BAE" w14:textId="77777777" w:rsidR="001352F9" w:rsidRPr="004E315C" w:rsidRDefault="001352F9" w:rsidP="001352F9">
      <w:pPr>
        <w:spacing w:after="0" w:line="240" w:lineRule="auto"/>
        <w:rPr>
          <w:rFonts w:ascii="Arial" w:eastAsia="Times New Roman" w:hAnsi="Arial" w:cs="Arial"/>
          <w:color w:val="000000"/>
        </w:rPr>
      </w:pPr>
    </w:p>
    <w:p w14:paraId="46038E11"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cess Metrics: It can be used to improve the process efficiency of the SDLC ( Software Development Life Cycle)</w:t>
      </w:r>
    </w:p>
    <w:p w14:paraId="116E05C2"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duct Metrics: It deals with the quality of the software product</w:t>
      </w:r>
    </w:p>
    <w:p w14:paraId="44DFA650" w14:textId="77777777" w:rsidR="001352F9" w:rsidRPr="004E315C" w:rsidRDefault="001352F9" w:rsidP="001352F9">
      <w:pPr>
        <w:shd w:val="clear" w:color="auto" w:fill="FFFFFF"/>
        <w:spacing w:after="0" w:line="360" w:lineRule="atLeast"/>
        <w:ind w:left="300"/>
        <w:rPr>
          <w:rFonts w:ascii="Arial" w:eastAsia="Times New Roman" w:hAnsi="Arial" w:cs="Arial"/>
          <w:color w:val="343434"/>
        </w:rPr>
      </w:pPr>
      <w:r w:rsidRPr="004E315C">
        <w:rPr>
          <w:rFonts w:ascii="Arial" w:eastAsia="Times New Roman" w:hAnsi="Arial" w:cs="Arial"/>
          <w:color w:val="343434"/>
        </w:rPr>
        <w:t>Project Metrics: It can be used to measure the efficiency of a project team or any tools being used by the team members</w:t>
      </w:r>
    </w:p>
    <w:p w14:paraId="52FC25CD" w14:textId="77777777" w:rsidR="001352F9" w:rsidRPr="004E315C" w:rsidRDefault="001352F9" w:rsidP="001352F9">
      <w:pPr>
        <w:spacing w:after="0" w:line="240" w:lineRule="auto"/>
        <w:rPr>
          <w:rFonts w:ascii="Arial" w:eastAsia="Times New Roman" w:hAnsi="Arial" w:cs="Arial"/>
        </w:rPr>
      </w:pPr>
    </w:p>
    <w:p w14:paraId="2E43020A" w14:textId="024ED99D" w:rsidR="001352F9" w:rsidRPr="00533BDB" w:rsidRDefault="00533BDB" w:rsidP="00533BDB">
      <w:pPr>
        <w:tabs>
          <w:tab w:val="left" w:pos="1300"/>
        </w:tabs>
        <w:spacing w:after="0" w:line="240" w:lineRule="auto"/>
        <w:rPr>
          <w:rFonts w:ascii="Arial" w:eastAsia="Times New Roman" w:hAnsi="Arial" w:cs="Arial"/>
          <w:b/>
        </w:rPr>
      </w:pPr>
      <w:r w:rsidRPr="00533BDB">
        <w:rPr>
          <w:rFonts w:ascii="Arial" w:eastAsia="Times New Roman" w:hAnsi="Arial" w:cs="Arial"/>
          <w:b/>
        </w:rPr>
        <w:tab/>
      </w:r>
    </w:p>
    <w:p w14:paraId="5BB207EE" w14:textId="77777777" w:rsidR="001352F9" w:rsidRPr="00533BDB" w:rsidRDefault="001352F9" w:rsidP="001352F9">
      <w:pPr>
        <w:spacing w:after="0" w:line="240" w:lineRule="auto"/>
        <w:rPr>
          <w:rFonts w:ascii="Arial" w:eastAsia="Times New Roman" w:hAnsi="Arial" w:cs="Arial"/>
          <w:b/>
        </w:rPr>
      </w:pPr>
      <w:r w:rsidRPr="00533BDB">
        <w:rPr>
          <w:rFonts w:ascii="Arial" w:eastAsia="Times New Roman" w:hAnsi="Arial" w:cs="Arial"/>
          <w:b/>
          <w:color w:val="000000"/>
        </w:rPr>
        <w:t>what is traceability matrix?</w:t>
      </w:r>
    </w:p>
    <w:p w14:paraId="57E72E8B" w14:textId="77777777" w:rsidR="001352F9" w:rsidRPr="004E315C" w:rsidRDefault="001352F9" w:rsidP="001352F9">
      <w:pPr>
        <w:spacing w:after="0" w:line="240" w:lineRule="auto"/>
        <w:rPr>
          <w:rFonts w:ascii="Arial" w:hAnsi="Arial" w:cs="Arial"/>
          <w:color w:val="222222"/>
          <w:shd w:val="clear" w:color="auto" w:fill="FFFFFF"/>
        </w:rPr>
      </w:pP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ing</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requirements</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raceability matrix</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 document that traces and maps user requirements, usually requirement IDs from a requirement specification document, with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tes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case</w:t>
      </w:r>
    </w:p>
    <w:p w14:paraId="5AF178B7" w14:textId="77777777" w:rsidR="001352F9" w:rsidRPr="004E315C" w:rsidRDefault="001352F9" w:rsidP="001352F9">
      <w:pPr>
        <w:spacing w:after="0" w:line="240" w:lineRule="auto"/>
        <w:rPr>
          <w:rFonts w:ascii="Arial" w:eastAsia="Times New Roman" w:hAnsi="Arial" w:cs="Arial"/>
        </w:rPr>
      </w:pPr>
    </w:p>
    <w:p w14:paraId="7CB0E5B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are typical environments we have in projects</w:t>
      </w:r>
    </w:p>
    <w:p w14:paraId="296A54A9" w14:textId="77777777" w:rsidR="001352F9" w:rsidRPr="004E315C" w:rsidRDefault="001352F9" w:rsidP="001352F9">
      <w:pPr>
        <w:spacing w:before="100" w:beforeAutospacing="1" w:after="100" w:afterAutospacing="1" w:line="240" w:lineRule="auto"/>
        <w:jc w:val="both"/>
        <w:rPr>
          <w:rFonts w:ascii="Arial" w:eastAsia="Times New Roman" w:hAnsi="Arial" w:cs="Arial"/>
          <w:color w:val="333333"/>
        </w:rPr>
      </w:pPr>
      <w:r w:rsidRPr="004E315C">
        <w:rPr>
          <w:rFonts w:ascii="Arial" w:eastAsia="Times New Roman" w:hAnsi="Arial" w:cs="Arial"/>
          <w:color w:val="333333"/>
        </w:rPr>
        <w:t>Risk such as the late delivery of the test items to the test team or availability issues with the test environment.</w:t>
      </w:r>
    </w:p>
    <w:p w14:paraId="6F3E9881" w14:textId="77777777" w:rsidR="001352F9" w:rsidRPr="004E315C" w:rsidRDefault="001352F9" w:rsidP="001352F9">
      <w:pPr>
        <w:spacing w:before="100" w:beforeAutospacing="1" w:after="100" w:afterAutospacing="1" w:line="240" w:lineRule="auto"/>
        <w:jc w:val="both"/>
        <w:rPr>
          <w:rFonts w:ascii="Arial" w:eastAsia="Times New Roman" w:hAnsi="Arial" w:cs="Arial"/>
          <w:color w:val="333333"/>
        </w:rPr>
      </w:pPr>
      <w:r w:rsidRPr="004E315C">
        <w:rPr>
          <w:rFonts w:ascii="Arial" w:eastAsia="Times New Roman" w:hAnsi="Arial" w:cs="Arial"/>
          <w:color w:val="333333"/>
        </w:rPr>
        <w:t>There are also indirect risks such as excessive delays in repairing defects found in testing or problems with getting professional system administration support for the test environment</w:t>
      </w:r>
    </w:p>
    <w:p w14:paraId="4F6D8725" w14:textId="77777777" w:rsidR="001352F9" w:rsidRPr="004E315C" w:rsidRDefault="001352F9" w:rsidP="001352F9">
      <w:pPr>
        <w:spacing w:after="0" w:line="240" w:lineRule="auto"/>
        <w:rPr>
          <w:rFonts w:ascii="Arial" w:eastAsia="Times New Roman" w:hAnsi="Arial" w:cs="Arial"/>
        </w:rPr>
      </w:pPr>
    </w:p>
    <w:p w14:paraId="37E68111" w14:textId="52397BCA" w:rsidR="001352F9" w:rsidRPr="00533BDB" w:rsidRDefault="00533BDB" w:rsidP="00533BDB">
      <w:pPr>
        <w:tabs>
          <w:tab w:val="left" w:pos="3680"/>
        </w:tabs>
        <w:spacing w:after="0" w:line="240" w:lineRule="auto"/>
        <w:rPr>
          <w:rFonts w:ascii="Arial" w:eastAsia="Times New Roman" w:hAnsi="Arial" w:cs="Arial"/>
          <w:b/>
        </w:rPr>
      </w:pPr>
      <w:r w:rsidRPr="00533BDB">
        <w:rPr>
          <w:rFonts w:ascii="Arial" w:eastAsia="Times New Roman" w:hAnsi="Arial" w:cs="Arial"/>
          <w:b/>
        </w:rPr>
        <w:tab/>
      </w:r>
    </w:p>
    <w:p w14:paraId="20F22ED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are different defect metrics and measurements we prepare</w:t>
      </w:r>
    </w:p>
    <w:p w14:paraId="05FC84EB" w14:textId="77777777" w:rsidR="001352F9" w:rsidRPr="004E315C" w:rsidRDefault="001352F9" w:rsidP="001352F9">
      <w:pPr>
        <w:spacing w:after="0" w:line="240" w:lineRule="auto"/>
        <w:rPr>
          <w:rFonts w:ascii="Arial" w:eastAsia="Times New Roman" w:hAnsi="Arial" w:cs="Arial"/>
        </w:rPr>
      </w:pPr>
    </w:p>
    <w:p w14:paraId="4383DA6D" w14:textId="77777777" w:rsidR="001352F9" w:rsidRPr="004E315C" w:rsidRDefault="00B1427E" w:rsidP="001352F9">
      <w:pPr>
        <w:spacing w:after="0" w:line="240" w:lineRule="auto"/>
        <w:rPr>
          <w:rFonts w:ascii="Arial" w:eastAsia="Times New Roman" w:hAnsi="Arial" w:cs="Arial"/>
        </w:rPr>
      </w:pPr>
      <w:hyperlink r:id="rId20" w:history="1">
        <w:r w:rsidR="00633D07" w:rsidRPr="004E315C">
          <w:rPr>
            <w:rStyle w:val="Hyperlink"/>
            <w:rFonts w:ascii="Arial" w:eastAsia="Times New Roman" w:hAnsi="Arial" w:cs="Arial"/>
          </w:rPr>
          <w:t>http://www.softwaretestinghelp.com/software-test-metrics-and-measurements/</w:t>
        </w:r>
      </w:hyperlink>
    </w:p>
    <w:p w14:paraId="345F6423" w14:textId="77777777" w:rsidR="00633D07" w:rsidRPr="004E315C" w:rsidRDefault="00633D07" w:rsidP="001352F9">
      <w:pPr>
        <w:spacing w:after="0" w:line="240" w:lineRule="auto"/>
        <w:rPr>
          <w:rFonts w:ascii="Arial" w:eastAsia="Times New Roman" w:hAnsi="Arial" w:cs="Arial"/>
        </w:rPr>
      </w:pPr>
    </w:p>
    <w:p w14:paraId="4A9152B4" w14:textId="77777777" w:rsidR="001352F9" w:rsidRPr="004E315C" w:rsidRDefault="001352F9" w:rsidP="001352F9">
      <w:pPr>
        <w:spacing w:after="0" w:line="240" w:lineRule="auto"/>
        <w:rPr>
          <w:rFonts w:ascii="Arial" w:eastAsia="Times New Roman" w:hAnsi="Arial" w:cs="Arial"/>
        </w:rPr>
      </w:pPr>
    </w:p>
    <w:p w14:paraId="441EA1E0" w14:textId="77777777" w:rsidR="00633D07" w:rsidRPr="004E315C" w:rsidRDefault="00633D07" w:rsidP="001352F9">
      <w:pPr>
        <w:spacing w:after="0" w:line="240" w:lineRule="auto"/>
        <w:rPr>
          <w:rFonts w:ascii="Arial" w:eastAsia="Times New Roman" w:hAnsi="Arial" w:cs="Arial"/>
        </w:rPr>
      </w:pPr>
    </w:p>
    <w:p w14:paraId="6634EA16" w14:textId="77777777" w:rsidR="001352F9" w:rsidRPr="004E315C" w:rsidRDefault="001352F9" w:rsidP="001352F9">
      <w:pPr>
        <w:spacing w:after="0" w:line="240" w:lineRule="auto"/>
        <w:rPr>
          <w:rFonts w:ascii="Arial" w:eastAsia="Times New Roman" w:hAnsi="Arial" w:cs="Arial"/>
        </w:rPr>
      </w:pPr>
    </w:p>
    <w:p w14:paraId="1705346C"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staging environment</w:t>
      </w:r>
    </w:p>
    <w:p w14:paraId="3DB8D253" w14:textId="77777777" w:rsidR="001352F9" w:rsidRPr="004E315C" w:rsidRDefault="001352F9" w:rsidP="001352F9">
      <w:pPr>
        <w:spacing w:after="0" w:line="240" w:lineRule="auto"/>
        <w:rPr>
          <w:rFonts w:ascii="Arial" w:eastAsia="Times New Roman" w:hAnsi="Arial" w:cs="Arial"/>
          <w:color w:val="000000"/>
        </w:rPr>
      </w:pPr>
    </w:p>
    <w:p w14:paraId="766991BE"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 stage or</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taging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a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for testing that exactly resembles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 other words, it's a complete but independent copy of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cluding the databas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Stagingprovides a true basis for QA testing because it precisely reproduces what is in production.</w:t>
      </w:r>
    </w:p>
    <w:p w14:paraId="4B090CD3" w14:textId="77777777" w:rsidR="001352F9" w:rsidRPr="00533BDB" w:rsidRDefault="001352F9" w:rsidP="001352F9">
      <w:pPr>
        <w:spacing w:after="0" w:line="240" w:lineRule="auto"/>
        <w:rPr>
          <w:rFonts w:ascii="Arial" w:eastAsia="Times New Roman" w:hAnsi="Arial" w:cs="Arial"/>
          <w:b/>
        </w:rPr>
      </w:pPr>
    </w:p>
    <w:p w14:paraId="353DDC96"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development environment</w:t>
      </w:r>
    </w:p>
    <w:p w14:paraId="2144297B" w14:textId="77777777" w:rsidR="001352F9" w:rsidRPr="004E315C" w:rsidRDefault="001352F9" w:rsidP="001352F9">
      <w:pPr>
        <w:spacing w:after="0" w:line="240" w:lineRule="auto"/>
        <w:rPr>
          <w:rFonts w:ascii="Arial" w:eastAsia="Times New Roman" w:hAnsi="Arial" w:cs="Arial"/>
          <w:color w:val="000000"/>
        </w:rPr>
      </w:pPr>
    </w:p>
    <w:p w14:paraId="4EF815FF"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In computer program and software produc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the set of processes and programming tools used to create the program or software product. The term may sometimes also imply the physical</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 In computer program and software produc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the</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development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the set of processes and programming tools used to create the program or software product. The term may sometimes also imply the physical</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p>
    <w:p w14:paraId="1E70A7F6" w14:textId="77777777" w:rsidR="001352F9" w:rsidRPr="004E315C" w:rsidRDefault="001352F9" w:rsidP="001352F9">
      <w:pPr>
        <w:spacing w:after="0" w:line="240" w:lineRule="auto"/>
        <w:rPr>
          <w:rFonts w:ascii="Arial" w:eastAsia="Times New Roman" w:hAnsi="Arial" w:cs="Arial"/>
        </w:rPr>
      </w:pPr>
    </w:p>
    <w:p w14:paraId="62E8576A" w14:textId="77777777" w:rsidR="001352F9" w:rsidRPr="00533BDB" w:rsidRDefault="001352F9" w:rsidP="001352F9">
      <w:pPr>
        <w:spacing w:after="0" w:line="240" w:lineRule="auto"/>
        <w:rPr>
          <w:rFonts w:ascii="Arial" w:eastAsia="Times New Roman" w:hAnsi="Arial" w:cs="Arial"/>
          <w:b/>
        </w:rPr>
      </w:pPr>
      <w:r w:rsidRPr="00533BDB">
        <w:rPr>
          <w:rFonts w:ascii="Arial" w:eastAsia="Times New Roman" w:hAnsi="Arial" w:cs="Arial"/>
          <w:b/>
          <w:color w:val="000000"/>
        </w:rPr>
        <w:t>what is QA environment</w:t>
      </w:r>
    </w:p>
    <w:p w14:paraId="066E6F8D" w14:textId="610CAFD5" w:rsidR="001352F9" w:rsidRDefault="001352F9" w:rsidP="001352F9">
      <w:pPr>
        <w:spacing w:after="0" w:line="240" w:lineRule="auto"/>
        <w:rPr>
          <w:rFonts w:ascii="Arial" w:hAnsi="Arial" w:cs="Arial"/>
          <w:color w:val="222222"/>
          <w:shd w:val="clear" w:color="auto" w:fill="FFFFFF"/>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QA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you test your upgrade procedure against data, hardware, and software that closely simulate the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and where you allow intended users to test the resulting Waveset application. A Production</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the Waveset application is actually available for business use</w:t>
      </w:r>
      <w:r w:rsidR="00533BDB">
        <w:rPr>
          <w:rFonts w:ascii="Arial" w:hAnsi="Arial" w:cs="Arial"/>
          <w:color w:val="222222"/>
          <w:shd w:val="clear" w:color="auto" w:fill="FFFFFF"/>
        </w:rPr>
        <w:t>.</w:t>
      </w:r>
    </w:p>
    <w:p w14:paraId="7FAE695A" w14:textId="77777777" w:rsidR="00533BDB" w:rsidRDefault="00533BDB" w:rsidP="001352F9">
      <w:pPr>
        <w:spacing w:after="0" w:line="240" w:lineRule="auto"/>
        <w:rPr>
          <w:rFonts w:ascii="Arial" w:hAnsi="Arial" w:cs="Arial"/>
          <w:color w:val="222222"/>
          <w:shd w:val="clear" w:color="auto" w:fill="FFFFFF"/>
        </w:rPr>
      </w:pPr>
    </w:p>
    <w:p w14:paraId="3EC26E3F" w14:textId="04B0D050" w:rsidR="00533BDB" w:rsidRPr="004E315C" w:rsidRDefault="00533BDB" w:rsidP="001352F9">
      <w:pPr>
        <w:spacing w:after="0" w:line="240" w:lineRule="auto"/>
        <w:rPr>
          <w:rFonts w:ascii="Arial" w:hAnsi="Arial" w:cs="Arial"/>
          <w:color w:val="222222"/>
          <w:shd w:val="clear" w:color="auto" w:fill="FFFFFF"/>
        </w:rPr>
      </w:pPr>
      <w:r w:rsidRPr="00533BDB">
        <w:rPr>
          <w:rFonts w:ascii="Arial" w:hAnsi="Arial" w:cs="Arial"/>
          <w:color w:val="222222"/>
          <w:shd w:val="clear" w:color="auto" w:fill="FFFFFF"/>
        </w:rPr>
        <w:t>After the application was developed to an agreed stage it is released to the QA environment. This is where the testers ensures the quality of the application, open bugs and review bug fixes. This environment must resemble the production environment accurately, because this is the last safe place to find and fix environment-related bugs.</w:t>
      </w:r>
    </w:p>
    <w:p w14:paraId="55BA393B" w14:textId="77777777" w:rsidR="001352F9" w:rsidRPr="004E315C" w:rsidRDefault="001352F9" w:rsidP="001352F9">
      <w:pPr>
        <w:spacing w:after="0" w:line="240" w:lineRule="auto"/>
        <w:rPr>
          <w:rFonts w:ascii="Arial" w:eastAsia="Times New Roman" w:hAnsi="Arial" w:cs="Arial"/>
        </w:rPr>
      </w:pPr>
    </w:p>
    <w:p w14:paraId="6432716F" w14:textId="77777777" w:rsidR="001352F9" w:rsidRPr="00533BDB" w:rsidRDefault="001352F9" w:rsidP="001352F9">
      <w:pPr>
        <w:spacing w:after="0" w:line="240" w:lineRule="auto"/>
        <w:rPr>
          <w:rFonts w:ascii="Arial" w:eastAsia="Times New Roman" w:hAnsi="Arial" w:cs="Arial"/>
          <w:b/>
          <w:color w:val="000000"/>
        </w:rPr>
      </w:pPr>
      <w:r w:rsidRPr="00533BDB">
        <w:rPr>
          <w:rFonts w:ascii="Arial" w:eastAsia="Times New Roman" w:hAnsi="Arial" w:cs="Arial"/>
          <w:b/>
          <w:color w:val="000000"/>
        </w:rPr>
        <w:t>what is production environment</w:t>
      </w:r>
    </w:p>
    <w:p w14:paraId="7E36A9D4" w14:textId="77777777" w:rsidR="001352F9" w:rsidRPr="004E315C" w:rsidRDefault="001352F9" w:rsidP="001352F9">
      <w:pPr>
        <w:spacing w:after="0" w:line="240" w:lineRule="auto"/>
        <w:rPr>
          <w:rFonts w:ascii="Arial" w:eastAsia="Times New Roman" w:hAnsi="Arial" w:cs="Arial"/>
          <w:color w:val="000000"/>
        </w:rPr>
      </w:pPr>
    </w:p>
    <w:p w14:paraId="121E298C" w14:textId="77777777" w:rsidR="001352F9" w:rsidRPr="004E315C" w:rsidRDefault="001352F9" w:rsidP="001352F9">
      <w:pPr>
        <w:spacing w:after="0" w:line="240" w:lineRule="auto"/>
        <w:rPr>
          <w:rFonts w:ascii="Arial" w:eastAsia="Times New Roman" w:hAnsi="Arial" w:cs="Arial"/>
        </w:rPr>
      </w:pPr>
      <w:r w:rsidRPr="004E315C">
        <w:rPr>
          <w:rFonts w:ascii="Arial" w:hAnsi="Arial" w:cs="Arial"/>
          <w:color w:val="222222"/>
          <w:shd w:val="clear" w:color="auto" w:fill="FFFFFF"/>
        </w:rPr>
        <w:t>A</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production environment</w:t>
      </w:r>
      <w:r w:rsidRPr="004E315C">
        <w:rPr>
          <w:rStyle w:val="apple-converted-space"/>
          <w:rFonts w:ascii="Arial" w:hAnsi="Arial" w:cs="Arial"/>
          <w:color w:val="222222"/>
          <w:shd w:val="clear" w:color="auto" w:fill="FFFFFF"/>
        </w:rPr>
        <w:t> </w:t>
      </w:r>
      <w:r w:rsidRPr="004E315C">
        <w:rPr>
          <w:rFonts w:ascii="Arial" w:hAnsi="Arial" w:cs="Arial"/>
          <w:color w:val="222222"/>
          <w:shd w:val="clear" w:color="auto" w:fill="FFFFFF"/>
        </w:rPr>
        <w:t>is where the real-time staging of programs that run an organization are executed, and includes the personnel, processes, data, hardware, and software needed to perform day-to-day operations</w:t>
      </w:r>
    </w:p>
    <w:p w14:paraId="2A2C9955" w14:textId="77777777" w:rsidR="001352F9" w:rsidRDefault="001352F9" w:rsidP="001352F9">
      <w:pPr>
        <w:spacing w:after="0" w:line="240" w:lineRule="auto"/>
        <w:rPr>
          <w:rFonts w:ascii="Arial" w:eastAsia="Times New Roman" w:hAnsi="Arial" w:cs="Arial"/>
        </w:rPr>
      </w:pPr>
    </w:p>
    <w:p w14:paraId="0E3432E8" w14:textId="4EDB6834" w:rsidR="00533BDB" w:rsidRPr="004E315C" w:rsidRDefault="00533BDB" w:rsidP="001352F9">
      <w:pPr>
        <w:spacing w:after="0" w:line="240" w:lineRule="auto"/>
        <w:rPr>
          <w:rFonts w:ascii="Arial" w:eastAsia="Times New Roman" w:hAnsi="Arial" w:cs="Arial"/>
        </w:rPr>
      </w:pPr>
      <w:r w:rsidRPr="00533BDB">
        <w:rPr>
          <w:rFonts w:ascii="Arial" w:eastAsia="Times New Roman" w:hAnsi="Arial" w:cs="Arial"/>
        </w:rPr>
        <w:t>A production environment can be a real-time setting where programs are run and hardware setups are installed and relied on for organization or commercial daily operations.  In the production environment, the product has been delivered and needs to work flawlessly. Here the product wil be available to all users of the system.</w:t>
      </w:r>
    </w:p>
    <w:p w14:paraId="0C031192" w14:textId="77777777" w:rsidR="001352F9" w:rsidRPr="004E315C" w:rsidRDefault="001352F9" w:rsidP="001352F9">
      <w:pPr>
        <w:spacing w:after="0" w:line="240" w:lineRule="auto"/>
        <w:rPr>
          <w:rFonts w:ascii="Arial" w:eastAsia="Times New Roman" w:hAnsi="Arial" w:cs="Arial"/>
        </w:rPr>
      </w:pPr>
    </w:p>
    <w:p w14:paraId="6CC5D0A6" w14:textId="77777777" w:rsidR="001352F9" w:rsidRPr="004E315C" w:rsidRDefault="001352F9" w:rsidP="001352F9">
      <w:pPr>
        <w:rPr>
          <w:rFonts w:ascii="Arial" w:hAnsi="Arial" w:cs="Arial"/>
        </w:rPr>
      </w:pPr>
    </w:p>
    <w:p w14:paraId="7BE25C7F" w14:textId="77777777" w:rsidR="001352F9" w:rsidRPr="004E315C" w:rsidRDefault="001352F9">
      <w:pPr>
        <w:rPr>
          <w:rFonts w:ascii="Arial" w:hAnsi="Arial" w:cs="Arial"/>
        </w:rPr>
      </w:pPr>
    </w:p>
    <w:sectPr w:rsidR="001352F9" w:rsidRPr="004E3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D01ABF"/>
    <w:multiLevelType w:val="multilevel"/>
    <w:tmpl w:val="6CF8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54731F"/>
    <w:multiLevelType w:val="multilevel"/>
    <w:tmpl w:val="7DB65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3A25563"/>
    <w:multiLevelType w:val="hybridMultilevel"/>
    <w:tmpl w:val="A0AC8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691940"/>
    <w:multiLevelType w:val="multilevel"/>
    <w:tmpl w:val="DEA26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F800A0C"/>
    <w:multiLevelType w:val="hybridMultilevel"/>
    <w:tmpl w:val="30A0C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D675838"/>
    <w:multiLevelType w:val="hybridMultilevel"/>
    <w:tmpl w:val="6450D16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4"/>
  </w:num>
  <w:num w:numId="3">
    <w:abstractNumId w:val="0"/>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MjE2sTQyNzMxNrdQ0lEKTi0uzszPAykwqgUAODkA3CwAAAA="/>
  </w:docVars>
  <w:rsids>
    <w:rsidRoot w:val="007811AF"/>
    <w:rsid w:val="000B45D8"/>
    <w:rsid w:val="001352F9"/>
    <w:rsid w:val="002A3E58"/>
    <w:rsid w:val="00302984"/>
    <w:rsid w:val="00376AA6"/>
    <w:rsid w:val="004B7A90"/>
    <w:rsid w:val="004E315C"/>
    <w:rsid w:val="00533BDB"/>
    <w:rsid w:val="00633D07"/>
    <w:rsid w:val="007811AF"/>
    <w:rsid w:val="007D4D94"/>
    <w:rsid w:val="0086321B"/>
    <w:rsid w:val="009A4FC1"/>
    <w:rsid w:val="00AF1981"/>
    <w:rsid w:val="00B1427E"/>
    <w:rsid w:val="00BA28D9"/>
    <w:rsid w:val="00C72B51"/>
    <w:rsid w:val="00E56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E7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7811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7811A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76AA6"/>
    <w:rPr>
      <w:color w:val="0563C1" w:themeColor="hyperlink"/>
      <w:u w:val="single"/>
    </w:rPr>
  </w:style>
  <w:style w:type="character" w:customStyle="1" w:styleId="apple-converted-space">
    <w:name w:val="apple-converted-space"/>
    <w:basedOn w:val="DefaultParagraphFont"/>
    <w:rsid w:val="001352F9"/>
  </w:style>
  <w:style w:type="character" w:customStyle="1" w:styleId="tgc">
    <w:name w:val="_tgc"/>
    <w:basedOn w:val="DefaultParagraphFont"/>
    <w:rsid w:val="001352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7811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rsid w:val="007811AF"/>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76AA6"/>
    <w:rPr>
      <w:color w:val="0563C1" w:themeColor="hyperlink"/>
      <w:u w:val="single"/>
    </w:rPr>
  </w:style>
  <w:style w:type="character" w:customStyle="1" w:styleId="apple-converted-space">
    <w:name w:val="apple-converted-space"/>
    <w:basedOn w:val="DefaultParagraphFont"/>
    <w:rsid w:val="001352F9"/>
  </w:style>
  <w:style w:type="character" w:customStyle="1" w:styleId="tgc">
    <w:name w:val="_tgc"/>
    <w:basedOn w:val="DefaultParagraphFont"/>
    <w:rsid w:val="001352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282351">
      <w:bodyDiv w:val="1"/>
      <w:marLeft w:val="0"/>
      <w:marRight w:val="0"/>
      <w:marTop w:val="0"/>
      <w:marBottom w:val="0"/>
      <w:divBdr>
        <w:top w:val="none" w:sz="0" w:space="0" w:color="auto"/>
        <w:left w:val="none" w:sz="0" w:space="0" w:color="auto"/>
        <w:bottom w:val="none" w:sz="0" w:space="0" w:color="auto"/>
        <w:right w:val="none" w:sz="0" w:space="0" w:color="auto"/>
      </w:divBdr>
    </w:div>
    <w:div w:id="608586098">
      <w:bodyDiv w:val="1"/>
      <w:marLeft w:val="0"/>
      <w:marRight w:val="0"/>
      <w:marTop w:val="0"/>
      <w:marBottom w:val="0"/>
      <w:divBdr>
        <w:top w:val="none" w:sz="0" w:space="0" w:color="auto"/>
        <w:left w:val="none" w:sz="0" w:space="0" w:color="auto"/>
        <w:bottom w:val="none" w:sz="0" w:space="0" w:color="auto"/>
        <w:right w:val="none" w:sz="0" w:space="0" w:color="auto"/>
      </w:divBdr>
    </w:div>
    <w:div w:id="752236861">
      <w:bodyDiv w:val="1"/>
      <w:marLeft w:val="0"/>
      <w:marRight w:val="0"/>
      <w:marTop w:val="0"/>
      <w:marBottom w:val="0"/>
      <w:divBdr>
        <w:top w:val="none" w:sz="0" w:space="0" w:color="auto"/>
        <w:left w:val="none" w:sz="0" w:space="0" w:color="auto"/>
        <w:bottom w:val="none" w:sz="0" w:space="0" w:color="auto"/>
        <w:right w:val="none" w:sz="0" w:space="0" w:color="auto"/>
      </w:divBdr>
    </w:div>
    <w:div w:id="1054279952">
      <w:bodyDiv w:val="1"/>
      <w:marLeft w:val="0"/>
      <w:marRight w:val="0"/>
      <w:marTop w:val="0"/>
      <w:marBottom w:val="0"/>
      <w:divBdr>
        <w:top w:val="none" w:sz="0" w:space="0" w:color="auto"/>
        <w:left w:val="none" w:sz="0" w:space="0" w:color="auto"/>
        <w:bottom w:val="none" w:sz="0" w:space="0" w:color="auto"/>
        <w:right w:val="none" w:sz="0" w:space="0" w:color="auto"/>
      </w:divBdr>
    </w:div>
    <w:div w:id="1742749376">
      <w:bodyDiv w:val="1"/>
      <w:marLeft w:val="0"/>
      <w:marRight w:val="0"/>
      <w:marTop w:val="0"/>
      <w:marBottom w:val="0"/>
      <w:divBdr>
        <w:top w:val="none" w:sz="0" w:space="0" w:color="auto"/>
        <w:left w:val="none" w:sz="0" w:space="0" w:color="auto"/>
        <w:bottom w:val="none" w:sz="0" w:space="0" w:color="auto"/>
        <w:right w:val="none" w:sz="0" w:space="0" w:color="auto"/>
      </w:divBdr>
    </w:div>
    <w:div w:id="1795631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stqbexamcertification.com/what-is-sprint-planning-in-agile-project-management/" TargetMode="External"/><Relationship Id="rId13" Type="http://schemas.openxmlformats.org/officeDocument/2006/relationships/hyperlink" Target="http://istqbexamcertification.com/what-is-defect-or-bugs-or-faults-in-software-testing/" TargetMode="External"/><Relationship Id="rId18" Type="http://schemas.openxmlformats.org/officeDocument/2006/relationships/hyperlink" Target="http://www.guru99.com/smoke-sanity-testing.html"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hyperlink" Target="https://www.mountaingoatsoftware.com/blog/the-difference-between-a-story-and-a-task" TargetMode="External"/><Relationship Id="rId12" Type="http://schemas.openxmlformats.org/officeDocument/2006/relationships/hyperlink" Target="http://istqbexamcertification.com/what-is-a-failure-in-software-testing/" TargetMode="External"/><Relationship Id="rId17" Type="http://schemas.openxmlformats.org/officeDocument/2006/relationships/hyperlink" Target="http://istqbexamcertification.com/what-is-a-defect-life-cycle/" TargetMode="External"/><Relationship Id="rId2" Type="http://schemas.openxmlformats.org/officeDocument/2006/relationships/styles" Target="styles.xml"/><Relationship Id="rId16" Type="http://schemas.openxmlformats.org/officeDocument/2006/relationships/image" Target="media/image2.tiff"/><Relationship Id="rId20" Type="http://schemas.openxmlformats.org/officeDocument/2006/relationships/hyperlink" Target="http://www.softwaretestinghelp.com/software-test-metrics-and-measurements/" TargetMode="External"/><Relationship Id="rId1" Type="http://schemas.openxmlformats.org/officeDocument/2006/relationships/numbering" Target="numbering.xml"/><Relationship Id="rId6" Type="http://schemas.openxmlformats.org/officeDocument/2006/relationships/hyperlink" Target="https://www.cprime.com/2015/03/5-tips-to-manage-scrum-processes-in-the-real-world/" TargetMode="Externa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hyperlink" Target="http://istqbexamcertification.com/when-do-defects-in-software-testing-arise/" TargetMode="External"/><Relationship Id="rId10" Type="http://schemas.openxmlformats.org/officeDocument/2006/relationships/hyperlink" Target="http://mplaza.pm/difference-between-product-backlog-and-sprint-backlog/" TargetMode="External"/><Relationship Id="rId19" Type="http://schemas.openxmlformats.org/officeDocument/2006/relationships/hyperlink" Target="https://www.techopedia.com/definition/3887/user-acceptance-testing-uat" TargetMode="External"/><Relationship Id="rId4" Type="http://schemas.openxmlformats.org/officeDocument/2006/relationships/settings" Target="settings.xml"/><Relationship Id="rId9" Type="http://schemas.openxmlformats.org/officeDocument/2006/relationships/hyperlink" Target="http://www.agilenutshell.com/burndown" TargetMode="External"/><Relationship Id="rId14" Type="http://schemas.openxmlformats.org/officeDocument/2006/relationships/hyperlink" Target="http://istqbexamcertification.com/what-is-a-failure-in-software-testi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025</Words>
  <Characters>1724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priyanka a</cp:lastModifiedBy>
  <cp:revision>2</cp:revision>
  <dcterms:created xsi:type="dcterms:W3CDTF">2017-03-09T22:01:00Z</dcterms:created>
  <dcterms:modified xsi:type="dcterms:W3CDTF">2017-03-09T22:01:00Z</dcterms:modified>
</cp:coreProperties>
</file>